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27D3A" w:rsidRPr="00970674" w:rsidRDefault="00F96AEE" w:rsidP="00970674">
      <w:pPr>
        <w:jc w:val="center"/>
        <w:rPr>
          <w:sz w:val="36"/>
          <w:szCs w:val="36"/>
        </w:rPr>
      </w:pPr>
      <w:proofErr w:type="spellStart"/>
      <w:proofErr w:type="gramStart"/>
      <w:r w:rsidRPr="00970674">
        <w:rPr>
          <w:sz w:val="36"/>
          <w:szCs w:val="36"/>
        </w:rPr>
        <w:t>pbRand</w:t>
      </w:r>
      <w:proofErr w:type="spellEnd"/>
      <w:proofErr w:type="gramEnd"/>
      <w:r w:rsidR="00970674" w:rsidRPr="00970674">
        <w:rPr>
          <w:sz w:val="36"/>
          <w:szCs w:val="36"/>
        </w:rPr>
        <w:t>, an Innovative Pseudo-Random Generator</w:t>
      </w:r>
    </w:p>
    <w:p w:rsidR="00970674" w:rsidRDefault="00970674" w:rsidP="00F27D3A"/>
    <w:p w:rsidR="00970674" w:rsidRDefault="00970674" w:rsidP="00F27D3A">
      <w:proofErr w:type="spellStart"/>
      <w:proofErr w:type="gramStart"/>
      <w:r>
        <w:t>pbRand</w:t>
      </w:r>
      <w:proofErr w:type="spellEnd"/>
      <w:proofErr w:type="gramEnd"/>
      <w:r>
        <w:t xml:space="preserve"> comes in four forms: 10 and 20 32-bit words and 10 and 20 64-bit words. These words </w:t>
      </w:r>
      <w:r w:rsidR="00B226A2">
        <w:t>form</w:t>
      </w:r>
      <w:r>
        <w:t xml:space="preserve"> the seed used to generate successive pseudo</w:t>
      </w:r>
      <w:r w:rsidR="004E78D6">
        <w:t>-</w:t>
      </w:r>
      <w:r>
        <w:t>random numbers</w:t>
      </w:r>
      <w:r w:rsidR="0047594C">
        <w:t>. In this document please assume that all numbers are unsigned.</w:t>
      </w:r>
    </w:p>
    <w:p w:rsidR="00970674" w:rsidRDefault="00970674" w:rsidP="00F27D3A"/>
    <w:p w:rsidR="00970674" w:rsidRDefault="00970674" w:rsidP="00F27D3A">
      <w:r>
        <w:t>pbRand1032: 10 32-bit words</w:t>
      </w:r>
      <w:r w:rsidR="001E135C">
        <w:t xml:space="preserve"> or 40 bytes</w:t>
      </w:r>
    </w:p>
    <w:p w:rsidR="001E135C" w:rsidRDefault="001E135C" w:rsidP="00F27D3A">
      <w:r>
        <w:t>pbRand2032: 20 32-bit words or 80 bytes</w:t>
      </w:r>
    </w:p>
    <w:p w:rsidR="001E135C" w:rsidRDefault="001E135C" w:rsidP="00F27D3A">
      <w:r>
        <w:t>pbRand1064: 10 64-bit words or 80 bytes</w:t>
      </w:r>
    </w:p>
    <w:p w:rsidR="001E135C" w:rsidRDefault="001E135C" w:rsidP="00F27D3A">
      <w:r>
        <w:t>pbRand2064: 20 64-bit words or 160 bytes</w:t>
      </w:r>
    </w:p>
    <w:p w:rsidR="001E135C" w:rsidRDefault="001E135C" w:rsidP="00F27D3A"/>
    <w:p w:rsidR="00F86038" w:rsidRDefault="00F86038" w:rsidP="00577349">
      <w:r>
        <w:t>All four forms are implemented in C++ and two assembly languages, x64 (tested using VS 2019) and 32-bit ARM (tested as M4 using IAR tools).</w:t>
      </w:r>
    </w:p>
    <w:p w:rsidR="00F86038" w:rsidRDefault="00F86038" w:rsidP="00577349"/>
    <w:p w:rsidR="00F86038" w:rsidRDefault="00F86038" w:rsidP="00F86038">
      <w:r>
        <w:t>Each form has the same entry points for seeding and returning random values. (The assembly language versions do the C++ polymorphism using the buffer address. The C++ version uses the “</w:t>
      </w:r>
      <w:proofErr w:type="spellStart"/>
      <w:r w:rsidR="0083754C">
        <w:t>ptr</w:t>
      </w:r>
      <w:proofErr w:type="spellEnd"/>
      <w:r w:rsidR="0083754C">
        <w:t>-&gt;</w:t>
      </w:r>
      <w:proofErr w:type="spellStart"/>
      <w:proofErr w:type="gramStart"/>
      <w:r w:rsidR="0083754C">
        <w:t>func</w:t>
      </w:r>
      <w:proofErr w:type="spellEnd"/>
      <w:r w:rsidR="0083754C">
        <w:t>(</w:t>
      </w:r>
      <w:proofErr w:type="gramEnd"/>
      <w:r w:rsidR="0083754C">
        <w:t>)” syntax.</w:t>
      </w:r>
    </w:p>
    <w:p w:rsidR="00F86038" w:rsidRPr="00F27D3A" w:rsidRDefault="00F86038" w:rsidP="00577349"/>
    <w:p w:rsidR="00577349" w:rsidRDefault="00577349" w:rsidP="00F27D3A">
      <w:r>
        <w:t>All PRNGs have two basic functions: seed=</w:t>
      </w:r>
      <w:proofErr w:type="gramStart"/>
      <w:r>
        <w:t>f1(</w:t>
      </w:r>
      <w:proofErr w:type="gramEnd"/>
      <w:r>
        <w:t xml:space="preserve">seed) and return f2(seed). </w:t>
      </w:r>
      <w:r w:rsidR="00E43FD2">
        <w:t>And many have an often hidden seeding function as well.</w:t>
      </w:r>
      <w:r w:rsidR="00915248">
        <w:t xml:space="preserve"> In </w:t>
      </w:r>
      <w:proofErr w:type="spellStart"/>
      <w:r w:rsidR="00915248">
        <w:t>pbRand</w:t>
      </w:r>
      <w:proofErr w:type="spellEnd"/>
      <w:r w:rsidR="00915248">
        <w:t xml:space="preserve"> </w:t>
      </w:r>
      <w:r w:rsidR="00A41AC7">
        <w:t>several useful</w:t>
      </w:r>
      <w:r w:rsidR="00915248">
        <w:t xml:space="preserve"> seeding functions</w:t>
      </w:r>
      <w:r w:rsidR="00A41AC7">
        <w:t xml:space="preserve"> are provided.</w:t>
      </w:r>
    </w:p>
    <w:p w:rsidR="00577349" w:rsidRDefault="00577349" w:rsidP="00F27D3A"/>
    <w:p w:rsidR="00395461" w:rsidRDefault="0047594C">
      <w:proofErr w:type="spellStart"/>
      <w:proofErr w:type="gramStart"/>
      <w:r>
        <w:t>pbRand</w:t>
      </w:r>
      <w:proofErr w:type="spellEnd"/>
      <w:proofErr w:type="gramEnd"/>
      <w:r>
        <w:t xml:space="preserve"> has an inner algorithm</w:t>
      </w:r>
      <w:r w:rsidR="00BC06C0">
        <w:t>, mix(),</w:t>
      </w:r>
      <w:r>
        <w:t xml:space="preserve"> used by both seeding and returning random numbers. That inner algorithm is described first. For simplicity</w:t>
      </w:r>
      <w:r w:rsidR="004E78D6">
        <w:t>,</w:t>
      </w:r>
      <w:r>
        <w:t xml:space="preserve"> the 1032 form is described followed by the minor differences used by th</w:t>
      </w:r>
      <w:r w:rsidR="00395461">
        <w:t>e other forms</w:t>
      </w:r>
      <w:r w:rsidR="00B226A2">
        <w:t>.</w:t>
      </w:r>
    </w:p>
    <w:p w:rsidR="00B226A2" w:rsidRDefault="00B226A2"/>
    <w:p w:rsidR="00B226A2" w:rsidRPr="00B226A2" w:rsidRDefault="00B226A2">
      <w:pPr>
        <w:rPr>
          <w:b/>
        </w:rPr>
      </w:pPr>
      <w:r w:rsidRPr="00B226A2">
        <w:rPr>
          <w:b/>
        </w:rPr>
        <w:t>THE MIX</w:t>
      </w:r>
    </w:p>
    <w:p w:rsidR="00B226A2" w:rsidRDefault="00B226A2"/>
    <w:p w:rsidR="00395461" w:rsidRDefault="00395461">
      <w:r>
        <w:t>Let’s start with almost</w:t>
      </w:r>
      <w:r w:rsidR="00B226A2">
        <w:t>-the-</w:t>
      </w:r>
      <w:proofErr w:type="gramStart"/>
      <w:r>
        <w:t>mix</w:t>
      </w:r>
      <w:r w:rsidR="003413CA">
        <w:t>()</w:t>
      </w:r>
      <w:proofErr w:type="gramEnd"/>
    </w:p>
    <w:p w:rsidR="003413CA" w:rsidRDefault="003413CA" w:rsidP="00B226A2">
      <w:pPr>
        <w:pStyle w:val="Code"/>
      </w:pPr>
    </w:p>
    <w:p w:rsidR="003413CA" w:rsidRDefault="003413CA" w:rsidP="00B226A2">
      <w:pPr>
        <w:pStyle w:val="Code"/>
      </w:pPr>
      <w:r>
        <w:t>seed[3] += seed[0];</w:t>
      </w:r>
    </w:p>
    <w:p w:rsidR="003413CA" w:rsidRDefault="003413CA" w:rsidP="00B226A2">
      <w:pPr>
        <w:pStyle w:val="Code"/>
      </w:pPr>
      <w:r>
        <w:t>seed[4] += seed[1];</w:t>
      </w:r>
    </w:p>
    <w:p w:rsidR="003413CA" w:rsidRDefault="003413CA" w:rsidP="00B226A2">
      <w:pPr>
        <w:pStyle w:val="Code"/>
      </w:pPr>
      <w:r>
        <w:t>seed[5] += seed[2];</w:t>
      </w:r>
    </w:p>
    <w:p w:rsidR="003413CA" w:rsidRDefault="003413CA" w:rsidP="00B226A2">
      <w:pPr>
        <w:pStyle w:val="Code"/>
      </w:pPr>
      <w:r>
        <w:t>seed[6] += seed[3];</w:t>
      </w:r>
    </w:p>
    <w:p w:rsidR="003413CA" w:rsidRDefault="003413CA" w:rsidP="00B226A2">
      <w:pPr>
        <w:pStyle w:val="Code"/>
      </w:pPr>
      <w:r>
        <w:t>seed[7] += seed[4];</w:t>
      </w:r>
    </w:p>
    <w:p w:rsidR="003413CA" w:rsidRDefault="003413CA" w:rsidP="00B226A2">
      <w:pPr>
        <w:pStyle w:val="Code"/>
      </w:pPr>
      <w:r>
        <w:t>seed[8] += seed[5];</w:t>
      </w:r>
    </w:p>
    <w:p w:rsidR="003413CA" w:rsidRDefault="003413CA" w:rsidP="00B226A2">
      <w:pPr>
        <w:pStyle w:val="Code"/>
      </w:pPr>
      <w:r>
        <w:t>seed[9] += seed[6];</w:t>
      </w:r>
    </w:p>
    <w:p w:rsidR="003413CA" w:rsidRDefault="003413CA" w:rsidP="00B226A2">
      <w:pPr>
        <w:pStyle w:val="Code"/>
      </w:pPr>
      <w:r>
        <w:t>seed[0] += seed[7];</w:t>
      </w:r>
    </w:p>
    <w:p w:rsidR="003413CA" w:rsidRDefault="003413CA" w:rsidP="00B226A2">
      <w:pPr>
        <w:pStyle w:val="Code"/>
      </w:pPr>
      <w:r>
        <w:t>seed[1] += seed[8];</w:t>
      </w:r>
    </w:p>
    <w:p w:rsidR="003413CA" w:rsidRDefault="003413CA" w:rsidP="00B226A2">
      <w:pPr>
        <w:pStyle w:val="Code"/>
      </w:pPr>
      <w:r>
        <w:t>seed[2] += seed[9];</w:t>
      </w:r>
    </w:p>
    <w:p w:rsidR="003413CA" w:rsidRDefault="003413CA" w:rsidP="00B226A2">
      <w:pPr>
        <w:pStyle w:val="Code"/>
      </w:pPr>
    </w:p>
    <w:p w:rsidR="003413CA" w:rsidRDefault="003413CA">
      <w:r>
        <w:t>As the above code runs many times the low-order bits of each word follow a 1023 cycle sequence. Think li</w:t>
      </w:r>
      <w:r w:rsidR="007A3A1E">
        <w:t>near feedback shi</w:t>
      </w:r>
      <w:r>
        <w:t xml:space="preserve">ft register length 10 with </w:t>
      </w:r>
      <w:r w:rsidR="007A3A1E">
        <w:t xml:space="preserve">feedback at 7. (See the 7 when </w:t>
      </w:r>
      <w:proofErr w:type="gramStart"/>
      <w:r w:rsidR="007A3A1E">
        <w:t>seed[</w:t>
      </w:r>
      <w:proofErr w:type="gramEnd"/>
      <w:r w:rsidR="007A3A1E">
        <w:t>0] is changed.)</w:t>
      </w:r>
    </w:p>
    <w:p w:rsidR="003413CA" w:rsidRDefault="003413CA"/>
    <w:p w:rsidR="003413CA" w:rsidRDefault="007A3A1E">
      <w:r>
        <w:t xml:space="preserve">The </w:t>
      </w:r>
      <w:r w:rsidR="00111B27">
        <w:t>designer</w:t>
      </w:r>
      <w:r>
        <w:t xml:space="preserve"> wa</w:t>
      </w:r>
      <w:r w:rsidR="0055275B">
        <w:t>s unhappy with this almost-the-</w:t>
      </w:r>
      <w:r>
        <w:t>mix</w:t>
      </w:r>
      <w:r w:rsidR="0055275B">
        <w:t xml:space="preserve"> because</w:t>
      </w:r>
      <w:r>
        <w:t xml:space="preserve"> none of the higher-order bits contribute to the low-order bits. His first thought was us</w:t>
      </w:r>
      <w:r w:rsidR="004E78D6">
        <w:t>ing</w:t>
      </w:r>
      <w:r>
        <w:t xml:space="preserve"> the add-with-carry instruction after </w:t>
      </w:r>
      <w:r w:rsidR="0090551F">
        <w:t xml:space="preserve">adding to the first seed word. </w:t>
      </w:r>
      <w:r>
        <w:t>As easy as that is in assembly (his favorite language) the algorithm had to be useable in C/C++.</w:t>
      </w:r>
      <w:r w:rsidR="00965BAC">
        <w:t xml:space="preserve"> </w:t>
      </w:r>
      <w:proofErr w:type="gramStart"/>
      <w:r w:rsidR="00965BAC">
        <w:t>mix(</w:t>
      </w:r>
      <w:proofErr w:type="gramEnd"/>
      <w:r w:rsidR="00965BAC">
        <w:t xml:space="preserve">) actually uses </w:t>
      </w:r>
      <w:proofErr w:type="spellStart"/>
      <w:r w:rsidR="00965BAC">
        <w:t>rol</w:t>
      </w:r>
      <w:proofErr w:type="spellEnd"/>
      <w:r w:rsidR="00965BAC">
        <w:t>(int,1), a rotate left one bit. This allows the low-order bits to be changed by high-order bits.</w:t>
      </w:r>
    </w:p>
    <w:p w:rsidR="003413CA" w:rsidRDefault="003413CA" w:rsidP="00B226A2">
      <w:pPr>
        <w:pStyle w:val="Code"/>
      </w:pPr>
    </w:p>
    <w:p w:rsidR="00965BAC" w:rsidRDefault="00965BAC" w:rsidP="00B226A2">
      <w:pPr>
        <w:pStyle w:val="Code"/>
      </w:pPr>
      <w:r>
        <w:t>seed[3] += seed[0]</w:t>
      </w:r>
      <w:r w:rsidR="007204BD">
        <w:t>;</w:t>
      </w:r>
      <w:r>
        <w:t xml:space="preserve"> </w:t>
      </w:r>
      <w:r w:rsidR="007204BD">
        <w:t>seed[3]</w:t>
      </w:r>
      <w:r w:rsidR="00393621">
        <w:t xml:space="preserve"> </w:t>
      </w:r>
      <w:r w:rsidR="007204BD">
        <w:t xml:space="preserve">^= </w:t>
      </w:r>
      <w:r>
        <w:t>rol(seed[2],1);</w:t>
      </w:r>
    </w:p>
    <w:p w:rsidR="00965BAC" w:rsidRDefault="00965BAC" w:rsidP="00B226A2">
      <w:pPr>
        <w:pStyle w:val="Code"/>
      </w:pPr>
      <w:r>
        <w:t>seed[4] += seed[1]</w:t>
      </w:r>
      <w:r w:rsidR="007204BD">
        <w:t>;</w:t>
      </w:r>
      <w:r w:rsidR="00E13156">
        <w:t xml:space="preserve"> </w:t>
      </w:r>
      <w:r w:rsidR="00393621">
        <w:t xml:space="preserve">seed[4] ^= </w:t>
      </w:r>
      <w:r w:rsidR="00E13156">
        <w:t>rol(seed[3</w:t>
      </w:r>
      <w:r w:rsidR="00C167A0">
        <w:t>],1)</w:t>
      </w:r>
      <w:r>
        <w:t>;</w:t>
      </w:r>
    </w:p>
    <w:p w:rsidR="00965BAC" w:rsidRDefault="00965BAC" w:rsidP="00B226A2">
      <w:pPr>
        <w:pStyle w:val="Code"/>
      </w:pPr>
      <w:r>
        <w:t>seed[5] += seed[2]</w:t>
      </w:r>
      <w:r w:rsidR="007204BD">
        <w:t>;</w:t>
      </w:r>
      <w:r w:rsidR="00E13156">
        <w:t xml:space="preserve"> </w:t>
      </w:r>
      <w:r w:rsidR="00393621">
        <w:t xml:space="preserve">seed[5] ^= </w:t>
      </w:r>
      <w:r w:rsidR="00E13156">
        <w:t>rol(seed[4</w:t>
      </w:r>
      <w:r w:rsidR="00C167A0">
        <w:t>],1)</w:t>
      </w:r>
      <w:r>
        <w:t>;</w:t>
      </w:r>
    </w:p>
    <w:p w:rsidR="00965BAC" w:rsidRDefault="00965BAC" w:rsidP="00B226A2">
      <w:pPr>
        <w:pStyle w:val="Code"/>
      </w:pPr>
      <w:r>
        <w:t>seed[6] += seed[3]</w:t>
      </w:r>
      <w:r w:rsidR="007204BD">
        <w:t>;</w:t>
      </w:r>
      <w:r w:rsidR="00E13156">
        <w:t xml:space="preserve"> </w:t>
      </w:r>
      <w:r w:rsidR="00393621">
        <w:t xml:space="preserve">seed[6] ^= </w:t>
      </w:r>
      <w:r w:rsidR="00E13156">
        <w:t>rol(seed[5</w:t>
      </w:r>
      <w:r w:rsidR="00C167A0">
        <w:t>],1)</w:t>
      </w:r>
      <w:r>
        <w:t>;</w:t>
      </w:r>
    </w:p>
    <w:p w:rsidR="00965BAC" w:rsidRDefault="00965BAC" w:rsidP="00B226A2">
      <w:pPr>
        <w:pStyle w:val="Code"/>
      </w:pPr>
      <w:r>
        <w:t>seed[7] += seed[4]</w:t>
      </w:r>
      <w:r w:rsidR="007204BD">
        <w:t>;</w:t>
      </w:r>
      <w:r w:rsidR="00393621">
        <w:t xml:space="preserve"> seed[7] ^= </w:t>
      </w:r>
      <w:r w:rsidR="00E13156">
        <w:t>rol(seed[6</w:t>
      </w:r>
      <w:r w:rsidR="00C167A0">
        <w:t>],1)</w:t>
      </w:r>
      <w:r>
        <w:t>;</w:t>
      </w:r>
    </w:p>
    <w:p w:rsidR="00965BAC" w:rsidRDefault="00965BAC" w:rsidP="00B226A2">
      <w:pPr>
        <w:pStyle w:val="Code"/>
      </w:pPr>
      <w:r>
        <w:t>seed[8] += seed[5]</w:t>
      </w:r>
      <w:r w:rsidR="007204BD">
        <w:t>;</w:t>
      </w:r>
      <w:r w:rsidR="00393621">
        <w:t xml:space="preserve"> seed[8] ^= </w:t>
      </w:r>
      <w:r w:rsidR="00E13156">
        <w:t>rol(seed[7</w:t>
      </w:r>
      <w:r w:rsidR="00C167A0">
        <w:t>],1)</w:t>
      </w:r>
      <w:r>
        <w:t>;</w:t>
      </w:r>
    </w:p>
    <w:p w:rsidR="00965BAC" w:rsidRDefault="00965BAC" w:rsidP="00B226A2">
      <w:pPr>
        <w:pStyle w:val="Code"/>
      </w:pPr>
      <w:r>
        <w:t>seed[9] += seed[6]</w:t>
      </w:r>
      <w:r w:rsidR="007204BD">
        <w:t>;</w:t>
      </w:r>
      <w:r w:rsidR="00393621" w:rsidRPr="00393621">
        <w:t xml:space="preserve"> </w:t>
      </w:r>
      <w:r w:rsidR="00393621">
        <w:t xml:space="preserve">seed[9] ^= </w:t>
      </w:r>
      <w:r w:rsidR="00E13156">
        <w:t>rol(seed[8</w:t>
      </w:r>
      <w:r w:rsidR="00C167A0">
        <w:t>],1)</w:t>
      </w:r>
      <w:r>
        <w:t>;</w:t>
      </w:r>
    </w:p>
    <w:p w:rsidR="00965BAC" w:rsidRDefault="00965BAC" w:rsidP="00B226A2">
      <w:pPr>
        <w:pStyle w:val="Code"/>
      </w:pPr>
      <w:r>
        <w:t>seed[0] += seed[7]</w:t>
      </w:r>
      <w:r w:rsidR="007204BD">
        <w:t>;</w:t>
      </w:r>
      <w:r w:rsidR="00393621" w:rsidRPr="00393621">
        <w:t xml:space="preserve"> </w:t>
      </w:r>
      <w:r w:rsidR="00393621">
        <w:t xml:space="preserve">seed[0] ^= </w:t>
      </w:r>
      <w:r w:rsidR="00E13156">
        <w:t>rol(seed[9</w:t>
      </w:r>
      <w:r w:rsidR="00C167A0">
        <w:t>],1)</w:t>
      </w:r>
      <w:r>
        <w:t>;</w:t>
      </w:r>
    </w:p>
    <w:p w:rsidR="00965BAC" w:rsidRDefault="00965BAC" w:rsidP="00B226A2">
      <w:pPr>
        <w:pStyle w:val="Code"/>
      </w:pPr>
      <w:r>
        <w:lastRenderedPageBreak/>
        <w:t>seed[1] += seed[8]</w:t>
      </w:r>
      <w:r w:rsidR="007204BD">
        <w:t>;</w:t>
      </w:r>
      <w:r w:rsidR="00393621" w:rsidRPr="00393621">
        <w:t xml:space="preserve"> </w:t>
      </w:r>
      <w:r w:rsidR="00393621">
        <w:t xml:space="preserve">seed[1] ^= </w:t>
      </w:r>
      <w:r w:rsidR="00E13156">
        <w:t>rol(seed[0</w:t>
      </w:r>
      <w:r w:rsidR="00C167A0">
        <w:t>],1)</w:t>
      </w:r>
      <w:r>
        <w:t>;</w:t>
      </w:r>
    </w:p>
    <w:p w:rsidR="00965BAC" w:rsidRDefault="00965BAC" w:rsidP="00B226A2">
      <w:pPr>
        <w:pStyle w:val="Code"/>
      </w:pPr>
      <w:r>
        <w:t>seed[2] += seed[9]</w:t>
      </w:r>
      <w:r w:rsidR="007204BD">
        <w:t>;</w:t>
      </w:r>
      <w:r w:rsidR="00393621">
        <w:t xml:space="preserve"> seed[2] ^= </w:t>
      </w:r>
      <w:r w:rsidR="00E13156">
        <w:t>rol(seed[1</w:t>
      </w:r>
      <w:r w:rsidR="00C167A0">
        <w:t>],1)</w:t>
      </w:r>
      <w:r>
        <w:t>;</w:t>
      </w:r>
    </w:p>
    <w:p w:rsidR="00965BAC" w:rsidRDefault="00965BAC" w:rsidP="00B226A2">
      <w:pPr>
        <w:pStyle w:val="Code"/>
      </w:pPr>
    </w:p>
    <w:p w:rsidR="00B226A2" w:rsidRDefault="00B226A2">
      <w:r>
        <w:t xml:space="preserve">The fact that </w:t>
      </w:r>
      <w:proofErr w:type="gramStart"/>
      <w:r>
        <w:t>mix(</w:t>
      </w:r>
      <w:proofErr w:type="gramEnd"/>
      <w:r>
        <w:t xml:space="preserve">) is invertible is a feature, not </w:t>
      </w:r>
      <w:r w:rsidR="00393621">
        <w:t xml:space="preserve">a bug. Whatever entropy already </w:t>
      </w:r>
      <w:r w:rsidR="00AA0537">
        <w:t xml:space="preserve">exists </w:t>
      </w:r>
      <w:r w:rsidR="00393621">
        <w:t>in</w:t>
      </w:r>
      <w:r>
        <w:t xml:space="preserve"> the seed is retained no matter how many </w:t>
      </w:r>
      <w:proofErr w:type="gramStart"/>
      <w:r>
        <w:t>mix(</w:t>
      </w:r>
      <w:proofErr w:type="gramEnd"/>
      <w:r>
        <w:t>) operations are performed.</w:t>
      </w:r>
    </w:p>
    <w:p w:rsidR="00B226A2" w:rsidRDefault="00B226A2"/>
    <w:p w:rsidR="00B226A2" w:rsidRPr="0090551F" w:rsidRDefault="00B226A2">
      <w:pPr>
        <w:rPr>
          <w:b/>
        </w:rPr>
      </w:pPr>
      <w:r w:rsidRPr="0090551F">
        <w:rPr>
          <w:b/>
        </w:rPr>
        <w:t>SEEDING</w:t>
      </w:r>
    </w:p>
    <w:p w:rsidR="00B226A2" w:rsidRDefault="00B226A2"/>
    <w:p w:rsidR="00223188" w:rsidRDefault="00B226A2">
      <w:r>
        <w:t>Whatever the source</w:t>
      </w:r>
      <w:r w:rsidR="00740033">
        <w:t xml:space="preserve">, </w:t>
      </w:r>
      <w:r>
        <w:t>seeding always converts its input into a</w:t>
      </w:r>
      <w:r w:rsidR="00223188">
        <w:t xml:space="preserve"> 32 or 64-bit int. (Same </w:t>
      </w:r>
      <w:proofErr w:type="spellStart"/>
      <w:r w:rsidR="00223188">
        <w:t>int</w:t>
      </w:r>
      <w:proofErr w:type="spellEnd"/>
      <w:r w:rsidR="00223188">
        <w:t xml:space="preserve"> type as the seed table.)</w:t>
      </w:r>
      <w:r w:rsidR="00740033">
        <w:t xml:space="preserve"> Seeding 64-bit values into 32-bit wide seeds </w:t>
      </w:r>
      <w:r w:rsidR="00B55947">
        <w:t>performs</w:t>
      </w:r>
      <w:r w:rsidR="00740033">
        <w:t xml:space="preserve"> the low half as a 32-bit </w:t>
      </w:r>
      <w:proofErr w:type="spellStart"/>
      <w:r w:rsidR="00740033">
        <w:t>int</w:t>
      </w:r>
      <w:proofErr w:type="spellEnd"/>
      <w:r w:rsidR="00740033">
        <w:t xml:space="preserve"> first then seeds the high half as another 32-bit int.</w:t>
      </w:r>
    </w:p>
    <w:p w:rsidR="00223188" w:rsidRDefault="00223188"/>
    <w:p w:rsidR="00B226A2" w:rsidRDefault="00223188">
      <w:r>
        <w:t xml:space="preserve">Call the possibly converted seed item </w:t>
      </w:r>
      <w:proofErr w:type="spellStart"/>
      <w:r>
        <w:t>sVal</w:t>
      </w:r>
      <w:proofErr w:type="spellEnd"/>
      <w:r>
        <w:t>.</w:t>
      </w:r>
    </w:p>
    <w:p w:rsidR="00B226A2" w:rsidRDefault="00B226A2" w:rsidP="00362659">
      <w:pPr>
        <w:pStyle w:val="Code"/>
      </w:pPr>
    </w:p>
    <w:p w:rsidR="00B226A2" w:rsidRDefault="00C152CF" w:rsidP="00362659">
      <w:pPr>
        <w:pStyle w:val="Code"/>
      </w:pPr>
      <w:r>
        <w:t>seed[0] += rol(sVal,1)</w:t>
      </w:r>
      <w:r w:rsidR="00740033">
        <w:t>;</w:t>
      </w:r>
      <w:r>
        <w:t xml:space="preserve"> </w:t>
      </w:r>
    </w:p>
    <w:p w:rsidR="00C152CF" w:rsidRPr="00F27D3A" w:rsidRDefault="00C152CF" w:rsidP="00362659">
      <w:pPr>
        <w:pStyle w:val="Code"/>
      </w:pPr>
      <w:r>
        <w:t>seed[1] += rol(sVal,12)</w:t>
      </w:r>
      <w:r w:rsidR="00740033">
        <w:t>;</w:t>
      </w:r>
      <w:r>
        <w:t xml:space="preserve"> </w:t>
      </w:r>
    </w:p>
    <w:p w:rsidR="00C152CF" w:rsidRPr="00F27D3A" w:rsidRDefault="00C152CF" w:rsidP="00362659">
      <w:pPr>
        <w:pStyle w:val="Code"/>
      </w:pPr>
      <w:r>
        <w:t>seed[2] += rol(sVal,21)</w:t>
      </w:r>
      <w:r w:rsidR="00740033">
        <w:t>;</w:t>
      </w:r>
      <w:r>
        <w:t xml:space="preserve"> </w:t>
      </w:r>
    </w:p>
    <w:p w:rsidR="00C152CF" w:rsidRDefault="00740033" w:rsidP="00362659">
      <w:pPr>
        <w:pStyle w:val="Code"/>
      </w:pPr>
      <w:r>
        <w:t>mix();</w:t>
      </w:r>
    </w:p>
    <w:p w:rsidR="00C152CF" w:rsidRDefault="00C152CF" w:rsidP="00362659">
      <w:pPr>
        <w:pStyle w:val="Code"/>
      </w:pPr>
    </w:p>
    <w:p w:rsidR="00C152CF" w:rsidRDefault="00194131">
      <w:r>
        <w:t>The different rotates are designed to smear byte-oriented consistencies in seeding data.</w:t>
      </w:r>
    </w:p>
    <w:p w:rsidR="00740033" w:rsidRDefault="00740033"/>
    <w:p w:rsidR="00A549A9" w:rsidRDefault="00740033" w:rsidP="00A549A9">
      <w:r>
        <w:t xml:space="preserve">Ignoring the </w:t>
      </w:r>
      <w:proofErr w:type="spellStart"/>
      <w:r w:rsidR="0055275B">
        <w:t>rol</w:t>
      </w:r>
      <w:proofErr w:type="spellEnd"/>
      <w:r w:rsidR="0055275B">
        <w:t xml:space="preserve"> in </w:t>
      </w:r>
      <w:proofErr w:type="gramStart"/>
      <w:r w:rsidR="0055275B">
        <w:t>mix(</w:t>
      </w:r>
      <w:proofErr w:type="gramEnd"/>
      <w:r w:rsidR="0055275B">
        <w:t>) and it</w:t>
      </w:r>
      <w:r w:rsidR="00A549A9">
        <w:t>s wraparound</w:t>
      </w:r>
      <w:r w:rsidR="0055275B">
        <w:t>,</w:t>
      </w:r>
      <w:r w:rsidR="00A549A9">
        <w:t xml:space="preserve"> mix() contains</w:t>
      </w:r>
    </w:p>
    <w:p w:rsidR="00362659" w:rsidRDefault="00362659" w:rsidP="00362659">
      <w:pPr>
        <w:pStyle w:val="Code"/>
      </w:pPr>
    </w:p>
    <w:p w:rsidR="00A549A9" w:rsidRDefault="00A549A9" w:rsidP="00362659">
      <w:pPr>
        <w:pStyle w:val="Code"/>
      </w:pPr>
      <w:r>
        <w:t>seed[3]+=seed[0];  seed[6]+=seed[3];  seed[9]+=seed[6];  // 0,3,6,9</w:t>
      </w:r>
    </w:p>
    <w:p w:rsidR="00A549A9" w:rsidRDefault="00A549A9" w:rsidP="00362659">
      <w:pPr>
        <w:pStyle w:val="Code"/>
      </w:pPr>
      <w:r>
        <w:t>seed[4]+=seed[1];  seed[7]+=seed[4];                     // 1,4,7</w:t>
      </w:r>
    </w:p>
    <w:p w:rsidR="00A549A9" w:rsidRDefault="00A549A9" w:rsidP="00362659">
      <w:pPr>
        <w:pStyle w:val="Code"/>
      </w:pPr>
      <w:r>
        <w:t xml:space="preserve">seed[5]+=seed[2];  seed[8]+=seed[5]; </w:t>
      </w:r>
      <w:r w:rsidR="00362659">
        <w:t xml:space="preserve">                   </w:t>
      </w:r>
      <w:r>
        <w:t xml:space="preserve"> // 2,5,8</w:t>
      </w:r>
    </w:p>
    <w:p w:rsidR="00362659" w:rsidRDefault="00362659" w:rsidP="00362659">
      <w:pPr>
        <w:pStyle w:val="Code"/>
      </w:pPr>
    </w:p>
    <w:p w:rsidR="00194131" w:rsidRDefault="00362659" w:rsidP="00194131">
      <w:r>
        <w:t xml:space="preserve">Thus at least for a short time in </w:t>
      </w:r>
      <w:proofErr w:type="gramStart"/>
      <w:r>
        <w:t>mix(</w:t>
      </w:r>
      <w:proofErr w:type="gramEnd"/>
      <w:r>
        <w:t xml:space="preserve">) there are three separate phases. The </w:t>
      </w:r>
      <w:proofErr w:type="spellStart"/>
      <w:r w:rsidR="00B55947">
        <w:t>sVal</w:t>
      </w:r>
      <w:proofErr w:type="spellEnd"/>
      <w:r w:rsidR="00B55947">
        <w:t xml:space="preserve"> </w:t>
      </w:r>
      <w:r>
        <w:t>addition</w:t>
      </w:r>
      <w:r w:rsidR="0090551F">
        <w:t>s are performed in</w:t>
      </w:r>
      <w:r>
        <w:t xml:space="preserve"> each of the phases. </w:t>
      </w:r>
      <w:proofErr w:type="gramStart"/>
      <w:r>
        <w:t xml:space="preserve">The </w:t>
      </w:r>
      <w:r w:rsidR="0090551F">
        <w:t>rotates</w:t>
      </w:r>
      <w:proofErr w:type="gramEnd"/>
      <w:r>
        <w:t xml:space="preserve"> spread the </w:t>
      </w:r>
      <w:proofErr w:type="spellStart"/>
      <w:r>
        <w:t>sVal</w:t>
      </w:r>
      <w:proofErr w:type="spellEnd"/>
      <w:r>
        <w:t xml:space="preserve"> bits around while at the same time helping to smear out any byte</w:t>
      </w:r>
      <w:r w:rsidR="004E78D6">
        <w:t>-</w:t>
      </w:r>
      <w:r>
        <w:t xml:space="preserve">oriented </w:t>
      </w:r>
      <w:r w:rsidR="00194131">
        <w:t xml:space="preserve">consistencies in </w:t>
      </w:r>
      <w:r w:rsidR="00CC59D0">
        <w:t xml:space="preserve">the </w:t>
      </w:r>
      <w:r w:rsidR="00194131">
        <w:t>seeding data.</w:t>
      </w:r>
    </w:p>
    <w:p w:rsidR="00194131" w:rsidRDefault="00194131" w:rsidP="00194131"/>
    <w:p w:rsidR="00362659" w:rsidRDefault="00362659" w:rsidP="00362659">
      <w:r>
        <w:t>Seeding 8 or 16-bit val</w:t>
      </w:r>
      <w:r w:rsidR="005B7DC9">
        <w:t xml:space="preserve">ues performs </w:t>
      </w:r>
      <w:proofErr w:type="spellStart"/>
      <w:r w:rsidR="005B7DC9">
        <w:t>sVal</w:t>
      </w:r>
      <w:proofErr w:type="spellEnd"/>
      <w:r w:rsidR="005B7DC9">
        <w:t>+=</w:t>
      </w:r>
      <w:proofErr w:type="spellStart"/>
      <w:r w:rsidR="005B7DC9">
        <w:t>sVal</w:t>
      </w:r>
      <w:proofErr w:type="spellEnd"/>
      <w:r w:rsidR="005B7DC9">
        <w:t>&lt;&lt;5 twice before modifying the first 3 seed words. On some processors</w:t>
      </w:r>
      <w:r w:rsidR="004E78D6">
        <w:t>,</w:t>
      </w:r>
      <w:r w:rsidR="005B7DC9">
        <w:t xml:space="preserve"> </w:t>
      </w:r>
      <w:proofErr w:type="spellStart"/>
      <w:r w:rsidR="005B7DC9">
        <w:t>sVal</w:t>
      </w:r>
      <w:proofErr w:type="spellEnd"/>
      <w:r w:rsidR="005B7DC9">
        <w:t>*=33*33 may produce shorter or faster code.</w:t>
      </w:r>
      <w:r w:rsidR="000E4F96">
        <w:t xml:space="preserve"> </w:t>
      </w:r>
    </w:p>
    <w:p w:rsidR="0090551F" w:rsidRDefault="0090551F" w:rsidP="00362659"/>
    <w:p w:rsidR="000E4F96" w:rsidRPr="000E4F96" w:rsidRDefault="000E4F96" w:rsidP="00362659">
      <w:pPr>
        <w:rPr>
          <w:b/>
        </w:rPr>
      </w:pPr>
      <w:r w:rsidRPr="000E4F96">
        <w:rPr>
          <w:b/>
        </w:rPr>
        <w:t>RETURNING RANDOM VALUES</w:t>
      </w:r>
    </w:p>
    <w:p w:rsidR="000E4F96" w:rsidRDefault="000E4F96" w:rsidP="00B52D07">
      <w:pPr>
        <w:pStyle w:val="Code"/>
      </w:pPr>
    </w:p>
    <w:p w:rsidR="000E4F96" w:rsidRDefault="000E4F96" w:rsidP="00B52D07">
      <w:pPr>
        <w:pStyle w:val="Code"/>
      </w:pPr>
      <w:r>
        <w:t>mix();</w:t>
      </w:r>
    </w:p>
    <w:p w:rsidR="000E4F96" w:rsidRDefault="000E4F96" w:rsidP="00B52D07">
      <w:pPr>
        <w:pStyle w:val="Code"/>
      </w:pPr>
      <w:r>
        <w:t>int indx = seed[9]&amp;7;</w:t>
      </w:r>
    </w:p>
    <w:p w:rsidR="000E4F96" w:rsidRDefault="000E4F96" w:rsidP="00B52D07">
      <w:pPr>
        <w:pStyle w:val="Code"/>
      </w:pPr>
      <w:r>
        <w:t>int t0 = seed[indx+0];</w:t>
      </w:r>
    </w:p>
    <w:p w:rsidR="000E4F96" w:rsidRPr="00F27D3A" w:rsidRDefault="00B52D07" w:rsidP="00B52D07">
      <w:pPr>
        <w:pStyle w:val="Code"/>
      </w:pPr>
      <w:r>
        <w:t>int t1</w:t>
      </w:r>
      <w:r w:rsidR="000E4F96">
        <w:t xml:space="preserve"> = seed[indx+1];</w:t>
      </w:r>
    </w:p>
    <w:p w:rsidR="000E4F96" w:rsidRPr="00F27D3A" w:rsidRDefault="00B52D07" w:rsidP="00B52D07">
      <w:pPr>
        <w:pStyle w:val="Code"/>
      </w:pPr>
      <w:r>
        <w:t>int t2 = seed[indx+2</w:t>
      </w:r>
      <w:r w:rsidR="000E4F96">
        <w:t>];</w:t>
      </w:r>
    </w:p>
    <w:p w:rsidR="000E4F96" w:rsidRDefault="00B52D07" w:rsidP="00B52D07">
      <w:pPr>
        <w:pStyle w:val="Code"/>
      </w:pPr>
      <w:r>
        <w:t>t0 = rol(t0,1);</w:t>
      </w:r>
    </w:p>
    <w:p w:rsidR="00B52D07" w:rsidRDefault="00B52D07" w:rsidP="00B52D07">
      <w:pPr>
        <w:pStyle w:val="Code"/>
      </w:pPr>
      <w:r>
        <w:t>t1 = rol(t1,12);</w:t>
      </w:r>
    </w:p>
    <w:p w:rsidR="00B52D07" w:rsidRPr="00D25BE5" w:rsidRDefault="00D25BE5" w:rsidP="00B52D07">
      <w:pPr>
        <w:pStyle w:val="Code"/>
      </w:pPr>
      <w:r w:rsidRPr="00D25BE5">
        <w:t>t2^= t2&gt;&gt;11; t2^= t2&lt;&lt;17; t2^= t2&gt;&gt;13;</w:t>
      </w:r>
      <w:r w:rsidR="00EA498A" w:rsidRPr="00D25BE5">
        <w:t xml:space="preserve"> //see notes at end</w:t>
      </w:r>
    </w:p>
    <w:p w:rsidR="00B52D07" w:rsidRDefault="00B52D07" w:rsidP="00B52D07">
      <w:pPr>
        <w:pStyle w:val="Code"/>
      </w:pPr>
      <w:r>
        <w:t xml:space="preserve">return </w:t>
      </w:r>
      <w:r w:rsidR="00A65404">
        <w:t>(t0+</w:t>
      </w:r>
      <w:r>
        <w:t>t1</w:t>
      </w:r>
      <w:r w:rsidR="00A65404">
        <w:t>)^</w:t>
      </w:r>
      <w:r>
        <w:t>t2);</w:t>
      </w:r>
    </w:p>
    <w:p w:rsidR="00821957" w:rsidRDefault="00821957" w:rsidP="00B52D07">
      <w:pPr>
        <w:pStyle w:val="Code"/>
      </w:pPr>
    </w:p>
    <w:p w:rsidR="00B52D07" w:rsidRDefault="00B52D07" w:rsidP="00B52D07">
      <w:pPr>
        <w:pStyle w:val="Code"/>
      </w:pPr>
    </w:p>
    <w:p w:rsidR="00B52D07" w:rsidRPr="00A65404" w:rsidRDefault="00A65404" w:rsidP="000E4F96">
      <w:pPr>
        <w:rPr>
          <w:b/>
        </w:rPr>
      </w:pPr>
      <w:r w:rsidRPr="00A65404">
        <w:rPr>
          <w:b/>
        </w:rPr>
        <w:t>NON</w:t>
      </w:r>
      <w:r w:rsidR="004E78D6">
        <w:rPr>
          <w:b/>
        </w:rPr>
        <w:t>-</w:t>
      </w:r>
      <w:r w:rsidRPr="00A65404">
        <w:rPr>
          <w:b/>
        </w:rPr>
        <w:t>1032 NOTES</w:t>
      </w:r>
    </w:p>
    <w:p w:rsidR="00B52D07" w:rsidRDefault="00B52D07" w:rsidP="000E4F96"/>
    <w:p w:rsidR="00B52D07" w:rsidRDefault="005D287D" w:rsidP="000E4F96">
      <w:r>
        <w:t>With 64-bit seed words</w:t>
      </w:r>
      <w:r w:rsidR="004E78D6">
        <w:t>,</w:t>
      </w:r>
      <w:r>
        <w:t xml:space="preserve"> the (1,</w:t>
      </w:r>
      <w:r w:rsidR="00194131">
        <w:t xml:space="preserve"> </w:t>
      </w:r>
      <w:r>
        <w:t>12,</w:t>
      </w:r>
      <w:r w:rsidR="00194131">
        <w:t xml:space="preserve"> </w:t>
      </w:r>
      <w:r>
        <w:t>21) ro</w:t>
      </w:r>
      <w:r w:rsidR="0079593A">
        <w:t xml:space="preserve">tates </w:t>
      </w:r>
      <w:r w:rsidR="00BC06C0">
        <w:t>become</w:t>
      </w:r>
      <w:r w:rsidR="0079593A">
        <w:t xml:space="preserve"> (1,</w:t>
      </w:r>
      <w:r w:rsidR="00194131">
        <w:t xml:space="preserve"> </w:t>
      </w:r>
      <w:r w:rsidR="0079593A">
        <w:t>21,</w:t>
      </w:r>
      <w:r w:rsidR="00194131">
        <w:t xml:space="preserve"> </w:t>
      </w:r>
      <w:r w:rsidR="0079593A">
        <w:t>42</w:t>
      </w:r>
      <w:r>
        <w:t xml:space="preserve">) in both seeding and returning values. </w:t>
      </w:r>
    </w:p>
    <w:p w:rsidR="005D287D" w:rsidRDefault="005D287D" w:rsidP="000E4F96"/>
    <w:p w:rsidR="005D287D" w:rsidRDefault="005D287D" w:rsidP="000E4F96">
      <w:r>
        <w:t>With 20 word seeds</w:t>
      </w:r>
      <w:r w:rsidR="0090551F">
        <w:t>,</w:t>
      </w:r>
      <w:r>
        <w:t xml:space="preserve"> </w:t>
      </w:r>
      <w:proofErr w:type="gramStart"/>
      <w:r>
        <w:t>mix(</w:t>
      </w:r>
      <w:proofErr w:type="gramEnd"/>
      <w:r>
        <w:t>) is extended in the obvious way</w:t>
      </w:r>
      <w:r w:rsidR="009E52D2">
        <w:t xml:space="preserve"> ending</w:t>
      </w:r>
      <w:r w:rsidR="00BC06C0">
        <w:t xml:space="preserve"> with</w:t>
      </w:r>
      <w:r w:rsidR="009E52D2">
        <w:t>:</w:t>
      </w:r>
    </w:p>
    <w:p w:rsidR="009E52D2" w:rsidRDefault="009E52D2" w:rsidP="005D287D">
      <w:pPr>
        <w:pStyle w:val="Code"/>
      </w:pPr>
    </w:p>
    <w:p w:rsidR="005D287D" w:rsidRDefault="005D287D" w:rsidP="005D287D">
      <w:pPr>
        <w:pStyle w:val="Code"/>
      </w:pPr>
      <w:r>
        <w:t>seed[</w:t>
      </w:r>
      <w:r w:rsidR="009E52D2">
        <w:t>1</w:t>
      </w:r>
      <w:r>
        <w:t>9] += seed[</w:t>
      </w:r>
      <w:r w:rsidR="0090551F">
        <w:t>1</w:t>
      </w:r>
      <w:r w:rsidR="00393621">
        <w:t>6];</w:t>
      </w:r>
      <w:r w:rsidR="00393621" w:rsidRPr="00393621">
        <w:t xml:space="preserve"> </w:t>
      </w:r>
      <w:r w:rsidR="00393621">
        <w:t xml:space="preserve">seed[19] ^= </w:t>
      </w:r>
      <w:r>
        <w:t>rol(seed[</w:t>
      </w:r>
      <w:r w:rsidR="009E52D2">
        <w:t>1</w:t>
      </w:r>
      <w:r>
        <w:t>8],1);</w:t>
      </w:r>
    </w:p>
    <w:p w:rsidR="005D287D" w:rsidRDefault="005D287D" w:rsidP="005D287D">
      <w:pPr>
        <w:pStyle w:val="Code"/>
      </w:pPr>
      <w:r>
        <w:t>seed[</w:t>
      </w:r>
      <w:r w:rsidR="009E52D2">
        <w:t xml:space="preserve"> </w:t>
      </w:r>
      <w:r>
        <w:t>0] += seed[</w:t>
      </w:r>
      <w:r w:rsidR="0090551F">
        <w:t>1</w:t>
      </w:r>
      <w:r w:rsidR="00393621">
        <w:t>7];</w:t>
      </w:r>
      <w:r w:rsidR="00393621" w:rsidRPr="00393621">
        <w:t xml:space="preserve"> </w:t>
      </w:r>
      <w:r w:rsidR="00393621">
        <w:t xml:space="preserve">seed[ 0] ^= </w:t>
      </w:r>
      <w:r>
        <w:t>rol(seed[</w:t>
      </w:r>
      <w:r w:rsidR="009E52D2">
        <w:t>1</w:t>
      </w:r>
      <w:r>
        <w:t>9],1);</w:t>
      </w:r>
    </w:p>
    <w:p w:rsidR="005D287D" w:rsidRDefault="005D287D" w:rsidP="005D287D">
      <w:pPr>
        <w:pStyle w:val="Code"/>
      </w:pPr>
      <w:r>
        <w:t>seed[</w:t>
      </w:r>
      <w:r w:rsidR="009E52D2">
        <w:t xml:space="preserve"> </w:t>
      </w:r>
      <w:r>
        <w:t>1] += seed[</w:t>
      </w:r>
      <w:r w:rsidR="0090551F">
        <w:t>1</w:t>
      </w:r>
      <w:r w:rsidR="00393621">
        <w:t>8];</w:t>
      </w:r>
      <w:r w:rsidR="00393621" w:rsidRPr="00393621">
        <w:t xml:space="preserve"> </w:t>
      </w:r>
      <w:r w:rsidR="00393621">
        <w:t xml:space="preserve">seed[ 1] ^= </w:t>
      </w:r>
      <w:r>
        <w:t>rol(seed[</w:t>
      </w:r>
      <w:r w:rsidR="009E52D2">
        <w:t xml:space="preserve"> </w:t>
      </w:r>
      <w:r>
        <w:t>0],1);</w:t>
      </w:r>
    </w:p>
    <w:p w:rsidR="005D287D" w:rsidRDefault="005D287D" w:rsidP="005D287D">
      <w:pPr>
        <w:pStyle w:val="Code"/>
      </w:pPr>
      <w:r>
        <w:lastRenderedPageBreak/>
        <w:t>seed[</w:t>
      </w:r>
      <w:r w:rsidR="009E52D2">
        <w:t xml:space="preserve"> </w:t>
      </w:r>
      <w:r>
        <w:t>2] += seed[</w:t>
      </w:r>
      <w:r w:rsidR="0090551F">
        <w:t>1</w:t>
      </w:r>
      <w:r w:rsidR="00393621">
        <w:t xml:space="preserve">9]; seed[ 2] ^= </w:t>
      </w:r>
      <w:r>
        <w:t>rol(seed[</w:t>
      </w:r>
      <w:r w:rsidR="009E52D2">
        <w:t xml:space="preserve"> </w:t>
      </w:r>
      <w:r>
        <w:t>1],1);</w:t>
      </w:r>
    </w:p>
    <w:p w:rsidR="005D287D" w:rsidRDefault="005D287D" w:rsidP="005D287D">
      <w:pPr>
        <w:pStyle w:val="Code"/>
      </w:pPr>
    </w:p>
    <w:p w:rsidR="005D287D" w:rsidRDefault="0090551F" w:rsidP="000E4F96">
      <w:r>
        <w:t>With 20-word seed words</w:t>
      </w:r>
      <w:r w:rsidR="004E78D6">
        <w:t>,</w:t>
      </w:r>
      <w:r>
        <w:t xml:space="preserve"> t</w:t>
      </w:r>
      <w:r w:rsidR="009E52D2">
        <w:t>he “&amp;</w:t>
      </w:r>
      <w:r w:rsidR="00BC06C0">
        <w:t>7” in returning random values become</w:t>
      </w:r>
      <w:r w:rsidR="001C13A5">
        <w:t>s</w:t>
      </w:r>
      <w:r w:rsidR="009E52D2">
        <w:t xml:space="preserve"> “&amp;15”. In both 10 and 20 word versions </w:t>
      </w:r>
      <w:proofErr w:type="spellStart"/>
      <w:r w:rsidR="00293E6D" w:rsidRPr="00106357">
        <w:rPr>
          <w:rFonts w:ascii="Courier New" w:hAnsi="Courier New" w:cs="Courier New"/>
        </w:rPr>
        <w:t>indx</w:t>
      </w:r>
      <w:proofErr w:type="spellEnd"/>
      <w:r w:rsidR="00293E6D">
        <w:t xml:space="preserve"> </w:t>
      </w:r>
      <w:r w:rsidR="009E52D2">
        <w:t>is effectively random 0 to 7 or 0 to 15</w:t>
      </w:r>
      <w:r w:rsidR="00293E6D">
        <w:t xml:space="preserve">. The </w:t>
      </w:r>
      <w:proofErr w:type="spellStart"/>
      <w:r w:rsidR="00106357" w:rsidRPr="00106357">
        <w:rPr>
          <w:rFonts w:ascii="Courier New" w:hAnsi="Courier New" w:cs="Courier New"/>
        </w:rPr>
        <w:t>indx</w:t>
      </w:r>
      <w:proofErr w:type="spellEnd"/>
      <w:r w:rsidR="00106357">
        <w:t xml:space="preserve"> </w:t>
      </w:r>
      <w:r w:rsidR="00293E6D">
        <w:t xml:space="preserve">value </w:t>
      </w:r>
      <w:r w:rsidR="009E52D2">
        <w:t xml:space="preserve">is </w:t>
      </w:r>
      <w:r w:rsidR="00293E6D">
        <w:t>always derived</w:t>
      </w:r>
      <w:r w:rsidR="009E52D2">
        <w:t xml:space="preserve"> from the last word in the seed table.</w:t>
      </w:r>
    </w:p>
    <w:p w:rsidR="005D287D" w:rsidRDefault="005D287D" w:rsidP="000E4F96"/>
    <w:p w:rsidR="00293E6D" w:rsidRDefault="00293E6D" w:rsidP="000E4F96">
      <w:r>
        <w:t xml:space="preserve">Given the same seeding and </w:t>
      </w:r>
      <w:proofErr w:type="gramStart"/>
      <w:r>
        <w:t>mix(</w:t>
      </w:r>
      <w:proofErr w:type="gramEnd"/>
      <w:r>
        <w:t>) operations the four forms return different random values.</w:t>
      </w:r>
    </w:p>
    <w:p w:rsidR="00293E6D" w:rsidRDefault="00293E6D" w:rsidP="000E4F96"/>
    <w:p w:rsidR="008A3A6B" w:rsidRDefault="008A3A6B" w:rsidP="000E4F96">
      <w:r w:rsidRPr="00CD5E4F">
        <w:rPr>
          <w:b/>
        </w:rPr>
        <w:t>ENTRY POINTS</w:t>
      </w:r>
      <w:r w:rsidR="00CD5E4F">
        <w:t xml:space="preserve"> in the assembly code</w:t>
      </w:r>
    </w:p>
    <w:p w:rsidR="008A3A6B" w:rsidRDefault="008A3A6B" w:rsidP="000E4F96"/>
    <w:p w:rsidR="00E75696" w:rsidRDefault="00E75696" w:rsidP="000E4F96">
      <w:r>
        <w:t>Note: the assembly code is x64 assembled with ml64. (Sorry, no x86.)</w:t>
      </w:r>
      <w:r w:rsidR="00A41AC7">
        <w:t xml:space="preserve"> But code for many 32-bit ARM Cortex processors is available. </w:t>
      </w:r>
    </w:p>
    <w:p w:rsidR="00E75696" w:rsidRDefault="00E75696" w:rsidP="000E4F96"/>
    <w:p w:rsidR="004F58D3" w:rsidRDefault="0083754C" w:rsidP="004F58D3">
      <w:pPr>
        <w:pStyle w:val="HTMLPreformatted"/>
        <w:shd w:val="clear" w:color="auto" w:fill="FFFFFF"/>
        <w:rPr>
          <w:color w:val="000000"/>
        </w:rPr>
      </w:pPr>
      <w:proofErr w:type="gramStart"/>
      <w:r>
        <w:rPr>
          <w:color w:val="000000"/>
        </w:rPr>
        <w:t>unsigned</w:t>
      </w:r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int</w:t>
      </w:r>
      <w:proofErr w:type="spellEnd"/>
      <w:r>
        <w:rPr>
          <w:color w:val="000000"/>
        </w:rPr>
        <w:t xml:space="preserve"> buf1032[12</w:t>
      </w:r>
      <w:r w:rsidR="004F58D3">
        <w:rPr>
          <w:color w:val="000000"/>
        </w:rPr>
        <w:t>];        init1032(buf1032);</w:t>
      </w:r>
    </w:p>
    <w:p w:rsidR="004F58D3" w:rsidRDefault="0083754C" w:rsidP="004F58D3">
      <w:pPr>
        <w:pStyle w:val="HTMLPreformatted"/>
        <w:shd w:val="clear" w:color="auto" w:fill="FFFFFF"/>
        <w:rPr>
          <w:color w:val="000000"/>
        </w:rPr>
      </w:pPr>
      <w:proofErr w:type="gramStart"/>
      <w:r>
        <w:rPr>
          <w:color w:val="000000"/>
        </w:rPr>
        <w:t>unsigned</w:t>
      </w:r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int</w:t>
      </w:r>
      <w:proofErr w:type="spellEnd"/>
      <w:r>
        <w:rPr>
          <w:color w:val="000000"/>
        </w:rPr>
        <w:t xml:space="preserve"> buf2032[22</w:t>
      </w:r>
      <w:r w:rsidR="004F58D3">
        <w:rPr>
          <w:color w:val="000000"/>
        </w:rPr>
        <w:t>];        init2032(buf2032);</w:t>
      </w:r>
    </w:p>
    <w:p w:rsidR="004F58D3" w:rsidRDefault="004F58D3" w:rsidP="004F58D3">
      <w:pPr>
        <w:pStyle w:val="HTMLPreformatted"/>
        <w:shd w:val="clear" w:color="auto" w:fill="FFFFFF"/>
        <w:rPr>
          <w:color w:val="000000"/>
        </w:rPr>
      </w:pPr>
      <w:proofErr w:type="gramStart"/>
      <w:r>
        <w:rPr>
          <w:color w:val="000000"/>
        </w:rPr>
        <w:t>unsigned</w:t>
      </w:r>
      <w:proofErr w:type="gramEnd"/>
      <w:r>
        <w:rPr>
          <w:color w:val="000000"/>
        </w:rPr>
        <w:t xml:space="preserve"> long </w:t>
      </w:r>
      <w:proofErr w:type="spellStart"/>
      <w:r>
        <w:rPr>
          <w:color w:val="000000"/>
        </w:rPr>
        <w:t>long</w:t>
      </w:r>
      <w:proofErr w:type="spellEnd"/>
      <w:r>
        <w:rPr>
          <w:color w:val="000000"/>
        </w:rPr>
        <w:t xml:space="preserve"> buf1064[11];  init1064(buf1064);</w:t>
      </w:r>
    </w:p>
    <w:p w:rsidR="004F58D3" w:rsidRDefault="004F58D3" w:rsidP="004F58D3">
      <w:pPr>
        <w:pStyle w:val="HTMLPreformatted"/>
        <w:shd w:val="clear" w:color="auto" w:fill="FFFFFF"/>
        <w:rPr>
          <w:color w:val="000000"/>
        </w:rPr>
      </w:pPr>
      <w:proofErr w:type="gramStart"/>
      <w:r>
        <w:rPr>
          <w:color w:val="000000"/>
        </w:rPr>
        <w:t>unsigned</w:t>
      </w:r>
      <w:proofErr w:type="gramEnd"/>
      <w:r>
        <w:rPr>
          <w:color w:val="000000"/>
        </w:rPr>
        <w:t xml:space="preserve"> long </w:t>
      </w:r>
      <w:proofErr w:type="spellStart"/>
      <w:r>
        <w:rPr>
          <w:color w:val="000000"/>
        </w:rPr>
        <w:t>long</w:t>
      </w:r>
      <w:proofErr w:type="spellEnd"/>
      <w:r>
        <w:rPr>
          <w:color w:val="000000"/>
        </w:rPr>
        <w:t xml:space="preserve"> buf2064[21];  init2064(buf2064);</w:t>
      </w:r>
    </w:p>
    <w:p w:rsidR="004F58D3" w:rsidRDefault="004F58D3" w:rsidP="000E4F96"/>
    <w:p w:rsidR="0078464B" w:rsidRDefault="004F58D3" w:rsidP="000E4F96">
      <w:r>
        <w:t xml:space="preserve">The various </w:t>
      </w:r>
      <w:proofErr w:type="spellStart"/>
      <w:proofErr w:type="gramStart"/>
      <w:r>
        <w:t>initxxyy</w:t>
      </w:r>
      <w:proofErr w:type="spellEnd"/>
      <w:r>
        <w:t>(</w:t>
      </w:r>
      <w:proofErr w:type="gramEnd"/>
      <w:r>
        <w:t xml:space="preserve">void* b) functions </w:t>
      </w:r>
      <w:r w:rsidR="0078464B">
        <w:t>actually address</w:t>
      </w:r>
      <w:r w:rsidR="0088209F">
        <w:t xml:space="preserve"> the space for</w:t>
      </w:r>
      <w:r w:rsidR="0078464B">
        <w:t xml:space="preserve"> a structure which the init functions create</w:t>
      </w:r>
      <w:r w:rsidR="0088209F">
        <w:t>. That space</w:t>
      </w:r>
      <w:r w:rsidR="0078464B">
        <w:t xml:space="preserve"> consists </w:t>
      </w:r>
      <w:r w:rsidR="0088209F">
        <w:t>of a pointer</w:t>
      </w:r>
      <w:r w:rsidR="0078464B">
        <w:t xml:space="preserve"> to the</w:t>
      </w:r>
      <w:r w:rsidR="0088209F">
        <w:t xml:space="preserve"> function list “</w:t>
      </w:r>
      <w:proofErr w:type="spellStart"/>
      <w:r w:rsidR="0088209F">
        <w:t>fList</w:t>
      </w:r>
      <w:proofErr w:type="spellEnd"/>
      <w:r w:rsidR="0088209F">
        <w:t xml:space="preserve">” </w:t>
      </w:r>
      <w:r>
        <w:t xml:space="preserve">which is followed by </w:t>
      </w:r>
      <w:proofErr w:type="gramStart"/>
      <w:r>
        <w:t>seed[</w:t>
      </w:r>
      <w:proofErr w:type="gramEnd"/>
      <w:r>
        <w:t>10</w:t>
      </w:r>
      <w:r w:rsidR="0078464B">
        <w:t>]</w:t>
      </w:r>
      <w:r>
        <w:t xml:space="preserve"> or seed[20]. On </w:t>
      </w:r>
      <w:r w:rsidR="0088209F">
        <w:t xml:space="preserve">the </w:t>
      </w:r>
      <w:r>
        <w:t>x64</w:t>
      </w:r>
      <w:r w:rsidR="00A41AC7">
        <w:t>,</w:t>
      </w:r>
      <w:r>
        <w:t xml:space="preserve"> the function list </w:t>
      </w:r>
      <w:r w:rsidR="00A41AC7">
        <w:t>(</w:t>
      </w:r>
      <w:r>
        <w:t>which provides polymorphic behavior</w:t>
      </w:r>
      <w:r w:rsidR="00A41AC7">
        <w:t>)</w:t>
      </w:r>
      <w:r>
        <w:t xml:space="preserve"> is a 64-bit value.</w:t>
      </w:r>
      <w:r w:rsidR="0078464B">
        <w:t xml:space="preserve"> For </w:t>
      </w:r>
      <w:proofErr w:type="gramStart"/>
      <w:r w:rsidR="0078464B">
        <w:t>init1032(</w:t>
      </w:r>
      <w:proofErr w:type="gramEnd"/>
      <w:r w:rsidR="0078464B">
        <w:t>) or init2032() on x64</w:t>
      </w:r>
      <w:r w:rsidR="00A41AC7">
        <w:t>,</w:t>
      </w:r>
      <w:r w:rsidR="0078464B">
        <w:t xml:space="preserve"> two 32-bit words are needed for </w:t>
      </w:r>
      <w:r w:rsidR="00A41AC7">
        <w:t xml:space="preserve">the </w:t>
      </w:r>
      <w:proofErr w:type="spellStart"/>
      <w:r w:rsidR="00A41AC7">
        <w:t>fL</w:t>
      </w:r>
      <w:r w:rsidR="0078464B">
        <w:t>ist</w:t>
      </w:r>
      <w:proofErr w:type="spellEnd"/>
      <w:r w:rsidR="00A41AC7">
        <w:t xml:space="preserve"> address</w:t>
      </w:r>
      <w:r w:rsidR="0078464B">
        <w:t xml:space="preserve">. Thus unsigned </w:t>
      </w:r>
      <w:proofErr w:type="spellStart"/>
      <w:r w:rsidR="0078464B">
        <w:t>int</w:t>
      </w:r>
      <w:proofErr w:type="spellEnd"/>
      <w:r w:rsidR="0078464B">
        <w:t xml:space="preserve"> size must be at least 12 or 22.</w:t>
      </w:r>
      <w:r w:rsidR="0083754C">
        <w:t xml:space="preserve"> Although the need for the extra word does not apply to ARM 32-bit code the extra single 32-bit word is wasted to be </w:t>
      </w:r>
      <w:r w:rsidR="00F031C9">
        <w:t>consistent</w:t>
      </w:r>
      <w:r w:rsidR="0083754C">
        <w:t>.</w:t>
      </w:r>
    </w:p>
    <w:p w:rsidR="0078464B" w:rsidRDefault="0078464B" w:rsidP="000E4F96"/>
    <w:p w:rsidR="004F58D3" w:rsidRDefault="004F58D3" w:rsidP="004F58D3">
      <w:r>
        <w:t>Always the first parameter is the seed table. In these notes “</w:t>
      </w:r>
      <w:r>
        <w:rPr>
          <w:rFonts w:ascii="Courier New" w:hAnsi="Courier New" w:cs="Courier New"/>
          <w:sz w:val="20"/>
        </w:rPr>
        <w:t>b</w:t>
      </w:r>
      <w:r>
        <w:t>” is used for the address of the seed table.</w:t>
      </w:r>
    </w:p>
    <w:p w:rsidR="004F58D3" w:rsidRDefault="004F58D3" w:rsidP="004F58D3"/>
    <w:p w:rsidR="000B0227" w:rsidRDefault="00CD564A" w:rsidP="000B0227">
      <w:pPr>
        <w:pStyle w:val="HTMLPreformatted"/>
        <w:shd w:val="clear" w:color="auto" w:fill="FFFFFF"/>
        <w:rPr>
          <w:i/>
          <w:iCs/>
          <w:color w:val="008000"/>
        </w:rPr>
      </w:pPr>
      <w:proofErr w:type="spellStart"/>
      <w:proofErr w:type="gramStart"/>
      <w:r>
        <w:rPr>
          <w:color w:val="000000"/>
        </w:rPr>
        <w:t>re</w:t>
      </w:r>
      <w:r w:rsidR="000B0227">
        <w:rPr>
          <w:color w:val="000000"/>
        </w:rPr>
        <w:t>Init</w:t>
      </w:r>
      <w:proofErr w:type="spellEnd"/>
      <w:r w:rsidR="00915248">
        <w:rPr>
          <w:color w:val="000000"/>
        </w:rPr>
        <w:t>(</w:t>
      </w:r>
      <w:proofErr w:type="gramEnd"/>
      <w:r w:rsidR="00915248">
        <w:rPr>
          <w:color w:val="000000"/>
        </w:rPr>
        <w:t>b</w:t>
      </w:r>
      <w:r w:rsidR="007F6317">
        <w:rPr>
          <w:color w:val="000000"/>
        </w:rPr>
        <w:t>)</w:t>
      </w:r>
      <w:r w:rsidR="000B0227">
        <w:rPr>
          <w:color w:val="000000"/>
        </w:rPr>
        <w:t xml:space="preserve">         </w:t>
      </w:r>
      <w:r w:rsidR="000B0227">
        <w:rPr>
          <w:i/>
          <w:iCs/>
          <w:color w:val="008000"/>
        </w:rPr>
        <w:t xml:space="preserve">;setup mix </w:t>
      </w:r>
      <w:proofErr w:type="spellStart"/>
      <w:r w:rsidR="000B0227">
        <w:rPr>
          <w:i/>
          <w:iCs/>
          <w:color w:val="008000"/>
        </w:rPr>
        <w:t>tbl</w:t>
      </w:r>
      <w:proofErr w:type="spellEnd"/>
      <w:r w:rsidR="0088209F">
        <w:rPr>
          <w:i/>
          <w:iCs/>
          <w:color w:val="008000"/>
        </w:rPr>
        <w:t xml:space="preserve"> again</w:t>
      </w:r>
    </w:p>
    <w:p w:rsidR="00641029" w:rsidRDefault="00293E6D" w:rsidP="000B0227">
      <w:pPr>
        <w:pStyle w:val="HTMLPreformatted"/>
        <w:shd w:val="clear" w:color="auto" w:fill="FFFFFF"/>
        <w:rPr>
          <w:color w:val="000000"/>
        </w:rPr>
      </w:pPr>
      <w:r>
        <w:rPr>
          <w:i/>
          <w:iCs/>
          <w:color w:val="008000"/>
        </w:rPr>
        <w:t>;</w:t>
      </w:r>
      <w:r w:rsidR="00641029">
        <w:rPr>
          <w:i/>
          <w:iCs/>
          <w:color w:val="008000"/>
        </w:rPr>
        <w:t xml:space="preserve"> </w:t>
      </w:r>
      <w:proofErr w:type="gramStart"/>
      <w:r w:rsidR="00641029">
        <w:rPr>
          <w:i/>
          <w:iCs/>
          <w:color w:val="008000"/>
        </w:rPr>
        <w:t>mix</w:t>
      </w:r>
      <w:proofErr w:type="gramEnd"/>
      <w:r w:rsidR="00641029">
        <w:rPr>
          <w:i/>
          <w:iCs/>
          <w:color w:val="008000"/>
        </w:rPr>
        <w:t xml:space="preserve"> </w:t>
      </w:r>
      <w:proofErr w:type="spellStart"/>
      <w:r w:rsidR="00641029">
        <w:rPr>
          <w:i/>
          <w:iCs/>
          <w:color w:val="008000"/>
        </w:rPr>
        <w:t>tbl</w:t>
      </w:r>
      <w:proofErr w:type="spellEnd"/>
      <w:r w:rsidR="00641029">
        <w:rPr>
          <w:i/>
          <w:iCs/>
          <w:color w:val="008000"/>
        </w:rPr>
        <w:t xml:space="preserve"> is zeroed then seeded with 0x4321</w:t>
      </w:r>
    </w:p>
    <w:p w:rsidR="000B0227" w:rsidRDefault="0088209F" w:rsidP="000B0227">
      <w:pPr>
        <w:pStyle w:val="HTMLPreformatted"/>
        <w:shd w:val="clear" w:color="auto" w:fill="FFFFFF"/>
        <w:rPr>
          <w:color w:val="000000"/>
        </w:rPr>
      </w:pPr>
      <w:proofErr w:type="gramStart"/>
      <w:r>
        <w:rPr>
          <w:color w:val="000000"/>
        </w:rPr>
        <w:t>m</w:t>
      </w:r>
      <w:r w:rsidR="000B0227">
        <w:rPr>
          <w:color w:val="000000"/>
        </w:rPr>
        <w:t>ix</w:t>
      </w:r>
      <w:r w:rsidR="00915248">
        <w:rPr>
          <w:color w:val="000000"/>
        </w:rPr>
        <w:t>(</w:t>
      </w:r>
      <w:proofErr w:type="gramEnd"/>
      <w:r w:rsidR="00915248">
        <w:rPr>
          <w:color w:val="000000"/>
        </w:rPr>
        <w:t>b</w:t>
      </w:r>
      <w:r w:rsidR="007F6317">
        <w:rPr>
          <w:color w:val="000000"/>
        </w:rPr>
        <w:t xml:space="preserve">, </w:t>
      </w:r>
      <w:r>
        <w:rPr>
          <w:color w:val="000000"/>
        </w:rPr>
        <w:t>n=10</w:t>
      </w:r>
      <w:r w:rsidR="007F6317">
        <w:rPr>
          <w:color w:val="000000"/>
        </w:rPr>
        <w:t>)</w:t>
      </w:r>
      <w:r w:rsidR="000B0227">
        <w:rPr>
          <w:color w:val="000000"/>
        </w:rPr>
        <w:t xml:space="preserve">   </w:t>
      </w:r>
      <w:r w:rsidR="000B0227">
        <w:rPr>
          <w:i/>
          <w:iCs/>
          <w:color w:val="008000"/>
        </w:rPr>
        <w:t>;do a mix</w:t>
      </w:r>
      <w:r>
        <w:rPr>
          <w:i/>
          <w:iCs/>
          <w:color w:val="008000"/>
        </w:rPr>
        <w:t xml:space="preserve"> n times – default value is only for C++</w:t>
      </w:r>
    </w:p>
    <w:p w:rsidR="00B75C5D" w:rsidRDefault="00B75C5D" w:rsidP="00B75C5D">
      <w:pPr>
        <w:pStyle w:val="HTMLPreformatted"/>
        <w:shd w:val="clear" w:color="auto" w:fill="FFFFFF"/>
        <w:rPr>
          <w:color w:val="000000"/>
        </w:rPr>
      </w:pPr>
      <w:r>
        <w:rPr>
          <w:i/>
          <w:iCs/>
          <w:color w:val="008000"/>
        </w:rPr>
        <w:t>;</w:t>
      </w:r>
    </w:p>
    <w:p w:rsidR="000B0227" w:rsidRDefault="000B0227" w:rsidP="000B0227">
      <w:pPr>
        <w:pStyle w:val="HTMLPreformatted"/>
        <w:shd w:val="clear" w:color="auto" w:fill="FFFFFF"/>
        <w:rPr>
          <w:color w:val="000000"/>
        </w:rPr>
      </w:pPr>
      <w:r>
        <w:rPr>
          <w:i/>
          <w:iCs/>
          <w:color w:val="008000"/>
        </w:rPr>
        <w:t>; RETURN RANDOM VALUES</w:t>
      </w:r>
    </w:p>
    <w:p w:rsidR="000B0227" w:rsidRDefault="00CD564A" w:rsidP="000B0227">
      <w:pPr>
        <w:pStyle w:val="HTMLPreformatted"/>
        <w:shd w:val="clear" w:color="auto" w:fill="FFFFFF"/>
        <w:rPr>
          <w:color w:val="000000"/>
        </w:rPr>
      </w:pPr>
      <w:proofErr w:type="gramStart"/>
      <w:r>
        <w:rPr>
          <w:color w:val="000000"/>
        </w:rPr>
        <w:t>r</w:t>
      </w:r>
      <w:r w:rsidR="000B0227">
        <w:rPr>
          <w:color w:val="000000"/>
        </w:rPr>
        <w:t>andom32</w:t>
      </w:r>
      <w:r w:rsidR="00915248">
        <w:rPr>
          <w:color w:val="000000"/>
        </w:rPr>
        <w:t>(</w:t>
      </w:r>
      <w:proofErr w:type="gramEnd"/>
      <w:r w:rsidR="00915248">
        <w:rPr>
          <w:color w:val="000000"/>
        </w:rPr>
        <w:t>b</w:t>
      </w:r>
      <w:r w:rsidR="007F6317">
        <w:rPr>
          <w:color w:val="000000"/>
        </w:rPr>
        <w:t>)</w:t>
      </w:r>
      <w:r w:rsidR="000B0227">
        <w:rPr>
          <w:color w:val="000000"/>
        </w:rPr>
        <w:t xml:space="preserve">     </w:t>
      </w:r>
      <w:r w:rsidR="000B0227">
        <w:rPr>
          <w:i/>
          <w:iCs/>
          <w:color w:val="008000"/>
        </w:rPr>
        <w:t>;returns random 32-bit value</w:t>
      </w:r>
    </w:p>
    <w:p w:rsidR="000B0227" w:rsidRDefault="00CD564A" w:rsidP="000B0227">
      <w:pPr>
        <w:pStyle w:val="HTMLPreformatted"/>
        <w:shd w:val="clear" w:color="auto" w:fill="FFFFFF"/>
        <w:rPr>
          <w:color w:val="000000"/>
        </w:rPr>
      </w:pPr>
      <w:proofErr w:type="gramStart"/>
      <w:r>
        <w:rPr>
          <w:color w:val="000000"/>
        </w:rPr>
        <w:t>r</w:t>
      </w:r>
      <w:r w:rsidR="000B0227">
        <w:rPr>
          <w:color w:val="000000"/>
        </w:rPr>
        <w:t>andom64</w:t>
      </w:r>
      <w:r w:rsidR="00915248">
        <w:rPr>
          <w:color w:val="000000"/>
        </w:rPr>
        <w:t>(</w:t>
      </w:r>
      <w:proofErr w:type="gramEnd"/>
      <w:r w:rsidR="00915248">
        <w:rPr>
          <w:color w:val="000000"/>
        </w:rPr>
        <w:t>b</w:t>
      </w:r>
      <w:r w:rsidR="007F6317">
        <w:rPr>
          <w:color w:val="000000"/>
        </w:rPr>
        <w:t>)</w:t>
      </w:r>
      <w:r w:rsidR="000B0227">
        <w:rPr>
          <w:color w:val="000000"/>
        </w:rPr>
        <w:t xml:space="preserve">     </w:t>
      </w:r>
      <w:r w:rsidR="000B0227">
        <w:rPr>
          <w:i/>
          <w:iCs/>
          <w:color w:val="008000"/>
        </w:rPr>
        <w:t>;returns random 64-bit value</w:t>
      </w:r>
    </w:p>
    <w:p w:rsidR="000B0227" w:rsidRDefault="000B0227" w:rsidP="000B0227">
      <w:pPr>
        <w:pStyle w:val="HTMLPreformatted"/>
        <w:shd w:val="clear" w:color="auto" w:fill="FFFFFF"/>
        <w:rPr>
          <w:color w:val="000000"/>
        </w:rPr>
      </w:pPr>
      <w:r>
        <w:rPr>
          <w:i/>
          <w:iCs/>
          <w:color w:val="008000"/>
        </w:rPr>
        <w:t>; RETURN RANDOM VALUES into RAM...</w:t>
      </w:r>
    </w:p>
    <w:p w:rsidR="000B0227" w:rsidRDefault="00CD564A" w:rsidP="000B0227">
      <w:pPr>
        <w:pStyle w:val="HTMLPreformatted"/>
        <w:shd w:val="clear" w:color="auto" w:fill="FFFFFF"/>
        <w:rPr>
          <w:color w:val="000000"/>
        </w:rPr>
      </w:pPr>
      <w:proofErr w:type="gramStart"/>
      <w:r>
        <w:rPr>
          <w:color w:val="000000"/>
        </w:rPr>
        <w:t>r</w:t>
      </w:r>
      <w:r w:rsidR="000B0227">
        <w:rPr>
          <w:color w:val="000000"/>
        </w:rPr>
        <w:t>andomList32</w:t>
      </w:r>
      <w:r w:rsidR="00915248">
        <w:rPr>
          <w:color w:val="000000"/>
        </w:rPr>
        <w:t>(</w:t>
      </w:r>
      <w:proofErr w:type="gramEnd"/>
      <w:r w:rsidR="00915248">
        <w:rPr>
          <w:color w:val="000000"/>
        </w:rPr>
        <w:t>b</w:t>
      </w:r>
      <w:r w:rsidR="007F6317">
        <w:rPr>
          <w:color w:val="000000"/>
        </w:rPr>
        <w:t xml:space="preserve">, </w:t>
      </w:r>
      <w:r w:rsidR="003A28BE">
        <w:rPr>
          <w:color w:val="000000"/>
        </w:rPr>
        <w:t>&amp;</w:t>
      </w:r>
      <w:proofErr w:type="spellStart"/>
      <w:r w:rsidR="007F6317">
        <w:rPr>
          <w:color w:val="000000"/>
        </w:rPr>
        <w:t>dest</w:t>
      </w:r>
      <w:proofErr w:type="spellEnd"/>
      <w:r w:rsidR="007F6317">
        <w:rPr>
          <w:color w:val="000000"/>
        </w:rPr>
        <w:t>, count)</w:t>
      </w:r>
      <w:r w:rsidR="000B0227">
        <w:rPr>
          <w:color w:val="000000"/>
        </w:rPr>
        <w:t xml:space="preserve"> </w:t>
      </w:r>
      <w:r w:rsidR="000B0227">
        <w:rPr>
          <w:i/>
          <w:iCs/>
          <w:color w:val="008000"/>
        </w:rPr>
        <w:t>;returns random into 32-bit words</w:t>
      </w:r>
    </w:p>
    <w:p w:rsidR="000B0227" w:rsidRDefault="00CD564A" w:rsidP="000B0227">
      <w:pPr>
        <w:pStyle w:val="HTMLPreformatted"/>
        <w:shd w:val="clear" w:color="auto" w:fill="FFFFFF"/>
        <w:rPr>
          <w:color w:val="000000"/>
        </w:rPr>
      </w:pPr>
      <w:proofErr w:type="gramStart"/>
      <w:r>
        <w:rPr>
          <w:color w:val="000000"/>
        </w:rPr>
        <w:t>r</w:t>
      </w:r>
      <w:r w:rsidR="000B0227">
        <w:rPr>
          <w:color w:val="000000"/>
        </w:rPr>
        <w:t>andomList64</w:t>
      </w:r>
      <w:r w:rsidR="00915248">
        <w:rPr>
          <w:color w:val="000000"/>
        </w:rPr>
        <w:t>(</w:t>
      </w:r>
      <w:proofErr w:type="gramEnd"/>
      <w:r w:rsidR="00915248">
        <w:rPr>
          <w:color w:val="000000"/>
        </w:rPr>
        <w:t>b</w:t>
      </w:r>
      <w:r w:rsidR="007F6317">
        <w:rPr>
          <w:color w:val="000000"/>
        </w:rPr>
        <w:t xml:space="preserve">, </w:t>
      </w:r>
      <w:r w:rsidR="003A28BE">
        <w:rPr>
          <w:color w:val="000000"/>
        </w:rPr>
        <w:t>&amp;</w:t>
      </w:r>
      <w:proofErr w:type="spellStart"/>
      <w:r w:rsidR="007F6317">
        <w:rPr>
          <w:color w:val="000000"/>
        </w:rPr>
        <w:t>dest</w:t>
      </w:r>
      <w:proofErr w:type="spellEnd"/>
      <w:r w:rsidR="00B75C5D">
        <w:rPr>
          <w:color w:val="000000"/>
        </w:rPr>
        <w:t>,</w:t>
      </w:r>
      <w:r w:rsidR="007F6317">
        <w:rPr>
          <w:color w:val="000000"/>
        </w:rPr>
        <w:t xml:space="preserve"> count)</w:t>
      </w:r>
      <w:r w:rsidR="000B0227">
        <w:rPr>
          <w:color w:val="000000"/>
        </w:rPr>
        <w:t xml:space="preserve"> </w:t>
      </w:r>
      <w:r w:rsidR="000B0227">
        <w:rPr>
          <w:i/>
          <w:iCs/>
          <w:color w:val="008000"/>
        </w:rPr>
        <w:t>;returns random into 64-bit words</w:t>
      </w:r>
    </w:p>
    <w:p w:rsidR="000B0227" w:rsidRDefault="00CD564A" w:rsidP="000B0227">
      <w:pPr>
        <w:pStyle w:val="HTMLPreformatted"/>
        <w:shd w:val="clear" w:color="auto" w:fill="FFFFFF"/>
        <w:rPr>
          <w:color w:val="000000"/>
        </w:rPr>
      </w:pPr>
      <w:proofErr w:type="spellStart"/>
      <w:proofErr w:type="gramStart"/>
      <w:r>
        <w:rPr>
          <w:color w:val="000000"/>
        </w:rPr>
        <w:t>r</w:t>
      </w:r>
      <w:r w:rsidR="00915248">
        <w:rPr>
          <w:color w:val="000000"/>
        </w:rPr>
        <w:t>andomList</w:t>
      </w:r>
      <w:proofErr w:type="spellEnd"/>
      <w:r w:rsidR="00915248">
        <w:rPr>
          <w:color w:val="000000"/>
        </w:rPr>
        <w:t xml:space="preserve">  (</w:t>
      </w:r>
      <w:proofErr w:type="gramEnd"/>
      <w:r w:rsidR="00915248">
        <w:rPr>
          <w:color w:val="000000"/>
        </w:rPr>
        <w:t>b</w:t>
      </w:r>
      <w:r w:rsidR="00B75C5D">
        <w:rPr>
          <w:color w:val="000000"/>
        </w:rPr>
        <w:t xml:space="preserve">, </w:t>
      </w:r>
      <w:r w:rsidR="003A28BE">
        <w:rPr>
          <w:color w:val="000000"/>
        </w:rPr>
        <w:t>&amp;</w:t>
      </w:r>
      <w:proofErr w:type="spellStart"/>
      <w:r w:rsidR="00B75C5D">
        <w:rPr>
          <w:color w:val="000000"/>
        </w:rPr>
        <w:t>dest</w:t>
      </w:r>
      <w:proofErr w:type="spellEnd"/>
      <w:r w:rsidR="00B75C5D">
        <w:rPr>
          <w:color w:val="000000"/>
        </w:rPr>
        <w:t xml:space="preserve">, </w:t>
      </w:r>
      <w:proofErr w:type="spellStart"/>
      <w:r w:rsidR="00B75C5D">
        <w:rPr>
          <w:color w:val="000000"/>
        </w:rPr>
        <w:t>byteCount</w:t>
      </w:r>
      <w:proofErr w:type="spellEnd"/>
      <w:r w:rsidR="00B75C5D">
        <w:rPr>
          <w:color w:val="000000"/>
        </w:rPr>
        <w:t>)</w:t>
      </w:r>
    </w:p>
    <w:p w:rsidR="00641029" w:rsidRDefault="00641029" w:rsidP="00641029">
      <w:pPr>
        <w:pStyle w:val="HTMLPreformatted"/>
        <w:shd w:val="clear" w:color="auto" w:fill="FFFFFF"/>
        <w:rPr>
          <w:color w:val="000000"/>
        </w:rPr>
      </w:pPr>
      <w:r>
        <w:rPr>
          <w:i/>
          <w:iCs/>
          <w:color w:val="008000"/>
        </w:rPr>
        <w:t xml:space="preserve">; The above stores random&lt;seed type&gt; then </w:t>
      </w:r>
      <w:r w:rsidR="0079593A">
        <w:rPr>
          <w:i/>
          <w:iCs/>
          <w:color w:val="008000"/>
        </w:rPr>
        <w:t>bytes as needed</w:t>
      </w:r>
    </w:p>
    <w:p w:rsidR="00641029" w:rsidRDefault="00641029" w:rsidP="00641029">
      <w:pPr>
        <w:pStyle w:val="HTMLPreformatted"/>
        <w:shd w:val="clear" w:color="auto" w:fill="FFFFFF"/>
        <w:rPr>
          <w:color w:val="000000"/>
        </w:rPr>
      </w:pPr>
      <w:r>
        <w:rPr>
          <w:i/>
          <w:iCs/>
          <w:color w:val="008000"/>
        </w:rPr>
        <w:t>;</w:t>
      </w:r>
    </w:p>
    <w:p w:rsidR="000B0227" w:rsidRDefault="000B0227" w:rsidP="000B0227">
      <w:pPr>
        <w:pStyle w:val="HTMLPreformatted"/>
        <w:shd w:val="clear" w:color="auto" w:fill="FFFFFF"/>
        <w:rPr>
          <w:color w:val="000000"/>
        </w:rPr>
      </w:pPr>
      <w:r>
        <w:rPr>
          <w:i/>
          <w:iCs/>
          <w:color w:val="008000"/>
        </w:rPr>
        <w:t xml:space="preserve">; </w:t>
      </w:r>
      <w:proofErr w:type="gramStart"/>
      <w:r>
        <w:rPr>
          <w:i/>
          <w:iCs/>
          <w:color w:val="008000"/>
        </w:rPr>
        <w:t>the</w:t>
      </w:r>
      <w:proofErr w:type="gramEnd"/>
      <w:r>
        <w:rPr>
          <w:i/>
          <w:iCs/>
          <w:color w:val="008000"/>
        </w:rPr>
        <w:t xml:space="preserve"> </w:t>
      </w:r>
      <w:proofErr w:type="spellStart"/>
      <w:r>
        <w:rPr>
          <w:i/>
          <w:iCs/>
          <w:color w:val="008000"/>
        </w:rPr>
        <w:t>seedings</w:t>
      </w:r>
      <w:proofErr w:type="spellEnd"/>
      <w:r>
        <w:rPr>
          <w:i/>
          <w:iCs/>
          <w:color w:val="008000"/>
        </w:rPr>
        <w:t>...</w:t>
      </w:r>
    </w:p>
    <w:p w:rsidR="000B0227" w:rsidRDefault="00CD564A" w:rsidP="000B0227">
      <w:pPr>
        <w:pStyle w:val="HTMLPreformatted"/>
        <w:shd w:val="clear" w:color="auto" w:fill="FFFFFF"/>
        <w:rPr>
          <w:color w:val="000000"/>
        </w:rPr>
      </w:pPr>
      <w:proofErr w:type="spellStart"/>
      <w:proofErr w:type="gramStart"/>
      <w:r>
        <w:rPr>
          <w:color w:val="000000"/>
        </w:rPr>
        <w:t>s</w:t>
      </w:r>
      <w:r w:rsidR="000B0227">
        <w:rPr>
          <w:color w:val="000000"/>
        </w:rPr>
        <w:t>eedSelf</w:t>
      </w:r>
      <w:r w:rsidR="00915248">
        <w:rPr>
          <w:color w:val="000000"/>
        </w:rPr>
        <w:t>vv</w:t>
      </w:r>
      <w:proofErr w:type="spellEnd"/>
      <w:r w:rsidR="00915248">
        <w:rPr>
          <w:color w:val="000000"/>
        </w:rPr>
        <w:t>(</w:t>
      </w:r>
      <w:proofErr w:type="gramEnd"/>
      <w:r w:rsidR="00915248">
        <w:rPr>
          <w:color w:val="000000"/>
        </w:rPr>
        <w:t>b</w:t>
      </w:r>
      <w:r w:rsidR="00B75C5D">
        <w:rPr>
          <w:color w:val="000000"/>
        </w:rPr>
        <w:t>)</w:t>
      </w:r>
      <w:r w:rsidR="000B0227">
        <w:rPr>
          <w:color w:val="000000"/>
        </w:rPr>
        <w:t xml:space="preserve">   </w:t>
      </w:r>
      <w:r w:rsidR="000B0227">
        <w:rPr>
          <w:i/>
          <w:iCs/>
          <w:color w:val="008000"/>
        </w:rPr>
        <w:t xml:space="preserve">;seed </w:t>
      </w:r>
      <w:proofErr w:type="spellStart"/>
      <w:r w:rsidR="000B0227">
        <w:rPr>
          <w:i/>
          <w:iCs/>
          <w:color w:val="008000"/>
        </w:rPr>
        <w:t>tbl</w:t>
      </w:r>
      <w:proofErr w:type="spellEnd"/>
      <w:r w:rsidR="000B0227">
        <w:rPr>
          <w:i/>
          <w:iCs/>
          <w:color w:val="008000"/>
        </w:rPr>
        <w:t xml:space="preserve"> with </w:t>
      </w:r>
      <w:r w:rsidR="00111B27">
        <w:rPr>
          <w:i/>
          <w:iCs/>
          <w:color w:val="008000"/>
        </w:rPr>
        <w:t xml:space="preserve">internally generated </w:t>
      </w:r>
      <w:r w:rsidR="000B0227">
        <w:rPr>
          <w:i/>
          <w:iCs/>
          <w:color w:val="008000"/>
        </w:rPr>
        <w:t>Random item</w:t>
      </w:r>
    </w:p>
    <w:p w:rsidR="000B0227" w:rsidRDefault="00CD564A" w:rsidP="000B0227">
      <w:pPr>
        <w:pStyle w:val="HTMLPreformatted"/>
        <w:shd w:val="clear" w:color="auto" w:fill="FFFFFF"/>
        <w:rPr>
          <w:color w:val="000000"/>
        </w:rPr>
      </w:pPr>
      <w:proofErr w:type="gramStart"/>
      <w:r>
        <w:rPr>
          <w:color w:val="000000"/>
        </w:rPr>
        <w:t>s</w:t>
      </w:r>
      <w:r w:rsidR="000B0227">
        <w:rPr>
          <w:color w:val="000000"/>
        </w:rPr>
        <w:t>eedItem64</w:t>
      </w:r>
      <w:r w:rsidR="00915248">
        <w:rPr>
          <w:color w:val="000000"/>
        </w:rPr>
        <w:t>(</w:t>
      </w:r>
      <w:proofErr w:type="gramEnd"/>
      <w:r w:rsidR="00915248">
        <w:rPr>
          <w:color w:val="000000"/>
        </w:rPr>
        <w:t>b</w:t>
      </w:r>
      <w:r w:rsidR="00B75C5D">
        <w:rPr>
          <w:color w:val="000000"/>
        </w:rPr>
        <w:t>, item)</w:t>
      </w:r>
      <w:r w:rsidR="000B0227">
        <w:rPr>
          <w:color w:val="000000"/>
        </w:rPr>
        <w:t xml:space="preserve"> </w:t>
      </w:r>
      <w:r w:rsidR="000B0227">
        <w:rPr>
          <w:i/>
          <w:iCs/>
          <w:color w:val="008000"/>
        </w:rPr>
        <w:t xml:space="preserve">;seed </w:t>
      </w:r>
      <w:proofErr w:type="spellStart"/>
      <w:r w:rsidR="000B0227">
        <w:rPr>
          <w:i/>
          <w:iCs/>
          <w:color w:val="008000"/>
        </w:rPr>
        <w:t>tbl</w:t>
      </w:r>
      <w:proofErr w:type="spellEnd"/>
      <w:r w:rsidR="000B0227">
        <w:rPr>
          <w:i/>
          <w:iCs/>
          <w:color w:val="008000"/>
        </w:rPr>
        <w:t xml:space="preserve"> with 64-bit value</w:t>
      </w:r>
    </w:p>
    <w:p w:rsidR="000B0227" w:rsidRDefault="00CD564A" w:rsidP="000B0227">
      <w:pPr>
        <w:pStyle w:val="HTMLPreformatted"/>
        <w:shd w:val="clear" w:color="auto" w:fill="FFFFFF"/>
        <w:rPr>
          <w:color w:val="000000"/>
        </w:rPr>
      </w:pPr>
      <w:proofErr w:type="gramStart"/>
      <w:r>
        <w:rPr>
          <w:color w:val="000000"/>
        </w:rPr>
        <w:t>s</w:t>
      </w:r>
      <w:r w:rsidR="000B0227">
        <w:rPr>
          <w:color w:val="000000"/>
        </w:rPr>
        <w:t>eedItem32</w:t>
      </w:r>
      <w:r w:rsidR="00915248">
        <w:rPr>
          <w:color w:val="000000"/>
        </w:rPr>
        <w:t>(</w:t>
      </w:r>
      <w:proofErr w:type="gramEnd"/>
      <w:r w:rsidR="00915248">
        <w:rPr>
          <w:color w:val="000000"/>
        </w:rPr>
        <w:t>b</w:t>
      </w:r>
      <w:r w:rsidR="00B75C5D">
        <w:rPr>
          <w:color w:val="000000"/>
        </w:rPr>
        <w:t>, item)</w:t>
      </w:r>
      <w:r w:rsidR="000B0227">
        <w:rPr>
          <w:color w:val="000000"/>
        </w:rPr>
        <w:t xml:space="preserve"> </w:t>
      </w:r>
      <w:r w:rsidR="000B0227">
        <w:rPr>
          <w:i/>
          <w:iCs/>
          <w:color w:val="008000"/>
        </w:rPr>
        <w:t xml:space="preserve">;seed </w:t>
      </w:r>
      <w:proofErr w:type="spellStart"/>
      <w:r w:rsidR="000B0227">
        <w:rPr>
          <w:i/>
          <w:iCs/>
          <w:color w:val="008000"/>
        </w:rPr>
        <w:t>tbl</w:t>
      </w:r>
      <w:proofErr w:type="spellEnd"/>
      <w:r w:rsidR="000B0227">
        <w:rPr>
          <w:i/>
          <w:iCs/>
          <w:color w:val="008000"/>
        </w:rPr>
        <w:t xml:space="preserve"> with 32-bit value</w:t>
      </w:r>
    </w:p>
    <w:p w:rsidR="000B0227" w:rsidRDefault="00CD564A" w:rsidP="000B0227">
      <w:pPr>
        <w:pStyle w:val="HTMLPreformatted"/>
        <w:shd w:val="clear" w:color="auto" w:fill="FFFFFF"/>
        <w:rPr>
          <w:color w:val="000000"/>
        </w:rPr>
      </w:pPr>
      <w:proofErr w:type="gramStart"/>
      <w:r>
        <w:rPr>
          <w:color w:val="000000"/>
        </w:rPr>
        <w:t>s</w:t>
      </w:r>
      <w:r w:rsidR="000B0227">
        <w:rPr>
          <w:color w:val="000000"/>
        </w:rPr>
        <w:t>eedItem16</w:t>
      </w:r>
      <w:r w:rsidR="00915248">
        <w:rPr>
          <w:color w:val="000000"/>
        </w:rPr>
        <w:t>(</w:t>
      </w:r>
      <w:proofErr w:type="gramEnd"/>
      <w:r w:rsidR="00915248">
        <w:rPr>
          <w:color w:val="000000"/>
        </w:rPr>
        <w:t>b</w:t>
      </w:r>
      <w:r w:rsidR="00B75C5D">
        <w:rPr>
          <w:color w:val="000000"/>
        </w:rPr>
        <w:t>, item)</w:t>
      </w:r>
      <w:r w:rsidR="000B0227">
        <w:rPr>
          <w:color w:val="000000"/>
        </w:rPr>
        <w:t xml:space="preserve"> </w:t>
      </w:r>
      <w:r w:rsidR="000B0227">
        <w:rPr>
          <w:i/>
          <w:iCs/>
          <w:color w:val="008000"/>
        </w:rPr>
        <w:t xml:space="preserve">;seed </w:t>
      </w:r>
      <w:proofErr w:type="spellStart"/>
      <w:r w:rsidR="000B0227">
        <w:rPr>
          <w:i/>
          <w:iCs/>
          <w:color w:val="008000"/>
        </w:rPr>
        <w:t>tbl</w:t>
      </w:r>
      <w:proofErr w:type="spellEnd"/>
      <w:r w:rsidR="000B0227">
        <w:rPr>
          <w:i/>
          <w:iCs/>
          <w:color w:val="008000"/>
        </w:rPr>
        <w:t xml:space="preserve"> with 16-bit value</w:t>
      </w:r>
    </w:p>
    <w:p w:rsidR="000B0227" w:rsidRDefault="00CD564A" w:rsidP="000B0227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>s</w:t>
      </w:r>
      <w:r w:rsidR="000B0227">
        <w:rPr>
          <w:color w:val="000000"/>
        </w:rPr>
        <w:t>eedItem8</w:t>
      </w:r>
      <w:r w:rsidR="00915248">
        <w:rPr>
          <w:color w:val="000000"/>
        </w:rPr>
        <w:t xml:space="preserve"> (b</w:t>
      </w:r>
      <w:r w:rsidR="00B75C5D">
        <w:rPr>
          <w:color w:val="000000"/>
        </w:rPr>
        <w:t>, item</w:t>
      </w:r>
      <w:proofErr w:type="gramStart"/>
      <w:r w:rsidR="00B75C5D">
        <w:rPr>
          <w:color w:val="000000"/>
        </w:rPr>
        <w:t>)</w:t>
      </w:r>
      <w:r w:rsidR="000B0227">
        <w:rPr>
          <w:color w:val="000000"/>
        </w:rPr>
        <w:t xml:space="preserve"> </w:t>
      </w:r>
      <w:r w:rsidR="000B0227">
        <w:rPr>
          <w:i/>
          <w:iCs/>
          <w:color w:val="008000"/>
        </w:rPr>
        <w:t>;</w:t>
      </w:r>
      <w:proofErr w:type="gramEnd"/>
      <w:r w:rsidR="000B0227">
        <w:rPr>
          <w:i/>
          <w:iCs/>
          <w:color w:val="008000"/>
        </w:rPr>
        <w:t xml:space="preserve">seed </w:t>
      </w:r>
      <w:proofErr w:type="spellStart"/>
      <w:r w:rsidR="000B0227">
        <w:rPr>
          <w:i/>
          <w:iCs/>
          <w:color w:val="008000"/>
        </w:rPr>
        <w:t>tbl</w:t>
      </w:r>
      <w:proofErr w:type="spellEnd"/>
      <w:r w:rsidR="000B0227">
        <w:rPr>
          <w:i/>
          <w:iCs/>
          <w:color w:val="008000"/>
        </w:rPr>
        <w:t xml:space="preserve"> with 8-bit value</w:t>
      </w:r>
    </w:p>
    <w:p w:rsidR="000B0227" w:rsidRDefault="00CD564A" w:rsidP="000B0227">
      <w:pPr>
        <w:pStyle w:val="HTMLPreformatted"/>
        <w:shd w:val="clear" w:color="auto" w:fill="FFFFFF"/>
        <w:rPr>
          <w:color w:val="000000"/>
        </w:rPr>
      </w:pPr>
      <w:proofErr w:type="spellStart"/>
      <w:proofErr w:type="gramStart"/>
      <w:r>
        <w:rPr>
          <w:color w:val="000000"/>
        </w:rPr>
        <w:t>s</w:t>
      </w:r>
      <w:r w:rsidR="000B0227">
        <w:rPr>
          <w:color w:val="000000"/>
        </w:rPr>
        <w:t>eedByte</w:t>
      </w:r>
      <w:proofErr w:type="spellEnd"/>
      <w:r w:rsidR="00915248">
        <w:rPr>
          <w:color w:val="000000"/>
        </w:rPr>
        <w:t xml:space="preserve">  (</w:t>
      </w:r>
      <w:proofErr w:type="gramEnd"/>
      <w:r w:rsidR="00915248">
        <w:rPr>
          <w:color w:val="000000"/>
        </w:rPr>
        <w:t>b</w:t>
      </w:r>
      <w:r w:rsidR="00B75C5D">
        <w:rPr>
          <w:color w:val="000000"/>
        </w:rPr>
        <w:t>, item)</w:t>
      </w:r>
      <w:r w:rsidR="000B0227">
        <w:rPr>
          <w:color w:val="000000"/>
        </w:rPr>
        <w:t xml:space="preserve"> </w:t>
      </w:r>
      <w:r w:rsidR="00915248">
        <w:rPr>
          <w:color w:val="000000"/>
        </w:rPr>
        <w:t xml:space="preserve"> </w:t>
      </w:r>
      <w:r w:rsidR="000B0227">
        <w:rPr>
          <w:i/>
          <w:iCs/>
          <w:color w:val="008000"/>
        </w:rPr>
        <w:t>;exactly the same as above</w:t>
      </w:r>
    </w:p>
    <w:p w:rsidR="000B0227" w:rsidRDefault="00CD564A" w:rsidP="000B0227">
      <w:pPr>
        <w:pStyle w:val="HTMLPreformatted"/>
        <w:shd w:val="clear" w:color="auto" w:fill="FFFFFF"/>
        <w:rPr>
          <w:color w:val="000000"/>
        </w:rPr>
      </w:pPr>
      <w:proofErr w:type="spellStart"/>
      <w:proofErr w:type="gramStart"/>
      <w:r>
        <w:rPr>
          <w:color w:val="000000"/>
        </w:rPr>
        <w:t>s</w:t>
      </w:r>
      <w:r w:rsidR="000B0227">
        <w:rPr>
          <w:color w:val="000000"/>
        </w:rPr>
        <w:t>eedChar</w:t>
      </w:r>
      <w:proofErr w:type="spellEnd"/>
      <w:r w:rsidR="00915248">
        <w:rPr>
          <w:color w:val="000000"/>
        </w:rPr>
        <w:t xml:space="preserve">  (</w:t>
      </w:r>
      <w:proofErr w:type="gramEnd"/>
      <w:r w:rsidR="00915248">
        <w:rPr>
          <w:color w:val="000000"/>
        </w:rPr>
        <w:t>b</w:t>
      </w:r>
      <w:r w:rsidR="00B75C5D">
        <w:rPr>
          <w:color w:val="000000"/>
        </w:rPr>
        <w:t>, item)</w:t>
      </w:r>
      <w:r w:rsidR="000B0227">
        <w:rPr>
          <w:color w:val="000000"/>
        </w:rPr>
        <w:t xml:space="preserve">  </w:t>
      </w:r>
      <w:r w:rsidR="000B0227">
        <w:rPr>
          <w:i/>
          <w:iCs/>
          <w:color w:val="008000"/>
        </w:rPr>
        <w:t>;exactly the same as above</w:t>
      </w:r>
    </w:p>
    <w:p w:rsidR="00641029" w:rsidRDefault="00641029" w:rsidP="00641029">
      <w:pPr>
        <w:pStyle w:val="HTMLPreformatted"/>
        <w:shd w:val="clear" w:color="auto" w:fill="FFFFFF"/>
        <w:rPr>
          <w:color w:val="000000"/>
        </w:rPr>
      </w:pPr>
      <w:r>
        <w:rPr>
          <w:i/>
          <w:iCs/>
          <w:color w:val="008000"/>
        </w:rPr>
        <w:t>;</w:t>
      </w:r>
    </w:p>
    <w:p w:rsidR="00111B27" w:rsidRDefault="00111B27" w:rsidP="00111B27">
      <w:pPr>
        <w:pStyle w:val="HTMLPreformatted"/>
        <w:shd w:val="clear" w:color="auto" w:fill="FFFFFF"/>
        <w:rPr>
          <w:color w:val="000000"/>
        </w:rPr>
      </w:pPr>
      <w:r>
        <w:rPr>
          <w:i/>
          <w:iCs/>
          <w:color w:val="008000"/>
        </w:rPr>
        <w:t>; seeding from memory...</w:t>
      </w:r>
    </w:p>
    <w:p w:rsidR="0010373E" w:rsidRDefault="0010373E" w:rsidP="0010373E">
      <w:pPr>
        <w:pStyle w:val="HTMLPreformatted"/>
        <w:shd w:val="clear" w:color="auto" w:fill="FFFFFF"/>
        <w:rPr>
          <w:color w:val="000000"/>
        </w:rPr>
      </w:pPr>
      <w:r>
        <w:rPr>
          <w:i/>
          <w:iCs/>
          <w:color w:val="008000"/>
        </w:rPr>
        <w:t xml:space="preserve">; </w:t>
      </w:r>
      <w:r w:rsidR="00111B27">
        <w:rPr>
          <w:i/>
          <w:iCs/>
          <w:color w:val="008000"/>
        </w:rPr>
        <w:t>(</w:t>
      </w:r>
      <w:r w:rsidR="00AD0870">
        <w:rPr>
          <w:i/>
          <w:iCs/>
          <w:color w:val="008000"/>
        </w:rPr>
        <w:t xml:space="preserve">contrary to some early </w:t>
      </w:r>
      <w:proofErr w:type="spellStart"/>
      <w:r w:rsidR="00AD0870">
        <w:rPr>
          <w:i/>
          <w:iCs/>
          <w:color w:val="008000"/>
        </w:rPr>
        <w:t>docx</w:t>
      </w:r>
      <w:proofErr w:type="spellEnd"/>
      <w:r w:rsidR="00AD0870">
        <w:rPr>
          <w:i/>
          <w:iCs/>
          <w:color w:val="008000"/>
        </w:rPr>
        <w:t xml:space="preserve"> there is no extra</w:t>
      </w:r>
      <w:r>
        <w:rPr>
          <w:i/>
          <w:iCs/>
          <w:color w:val="008000"/>
        </w:rPr>
        <w:t xml:space="preserve"> </w:t>
      </w:r>
      <w:proofErr w:type="gramStart"/>
      <w:r>
        <w:rPr>
          <w:i/>
          <w:iCs/>
          <w:color w:val="008000"/>
        </w:rPr>
        <w:t>mix(</w:t>
      </w:r>
      <w:proofErr w:type="gramEnd"/>
      <w:r>
        <w:rPr>
          <w:i/>
          <w:iCs/>
          <w:color w:val="008000"/>
        </w:rPr>
        <w:t>) after seeding</w:t>
      </w:r>
      <w:r w:rsidR="00AD0870">
        <w:rPr>
          <w:i/>
          <w:iCs/>
          <w:color w:val="008000"/>
        </w:rPr>
        <w:t xml:space="preserve"> from memory</w:t>
      </w:r>
      <w:r w:rsidR="00111B27">
        <w:rPr>
          <w:i/>
          <w:iCs/>
          <w:color w:val="008000"/>
        </w:rPr>
        <w:t>)</w:t>
      </w:r>
    </w:p>
    <w:p w:rsidR="000B0227" w:rsidRDefault="00CD564A" w:rsidP="000B0227">
      <w:pPr>
        <w:pStyle w:val="HTMLPreformatted"/>
        <w:shd w:val="clear" w:color="auto" w:fill="FFFFFF"/>
        <w:rPr>
          <w:color w:val="000000"/>
        </w:rPr>
      </w:pPr>
      <w:proofErr w:type="spellStart"/>
      <w:proofErr w:type="gramStart"/>
      <w:r>
        <w:rPr>
          <w:color w:val="000000"/>
        </w:rPr>
        <w:t>s</w:t>
      </w:r>
      <w:r w:rsidR="000B0227">
        <w:rPr>
          <w:color w:val="000000"/>
        </w:rPr>
        <w:t>eedCstring</w:t>
      </w:r>
      <w:proofErr w:type="spellEnd"/>
      <w:r w:rsidR="00B75C5D">
        <w:rPr>
          <w:color w:val="000000"/>
        </w:rPr>
        <w:t>(</w:t>
      </w:r>
      <w:proofErr w:type="gramEnd"/>
      <w:r w:rsidR="00B75C5D">
        <w:rPr>
          <w:color w:val="000000"/>
        </w:rPr>
        <w:t>&amp;s, &amp;item)</w:t>
      </w:r>
      <w:r w:rsidR="000B0227">
        <w:rPr>
          <w:i/>
          <w:iCs/>
          <w:color w:val="008000"/>
        </w:rPr>
        <w:t xml:space="preserve">;seed </w:t>
      </w:r>
      <w:r w:rsidR="007F6317">
        <w:rPr>
          <w:i/>
          <w:iCs/>
          <w:color w:val="008000"/>
        </w:rPr>
        <w:t xml:space="preserve">char’s </w:t>
      </w:r>
      <w:r w:rsidR="000B0227">
        <w:rPr>
          <w:i/>
          <w:iCs/>
          <w:color w:val="008000"/>
        </w:rPr>
        <w:t>with null terminated C-string</w:t>
      </w:r>
    </w:p>
    <w:p w:rsidR="000B0227" w:rsidRDefault="00CD564A" w:rsidP="000B0227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>s</w:t>
      </w:r>
      <w:r w:rsidR="000B0227">
        <w:rPr>
          <w:color w:val="000000"/>
        </w:rPr>
        <w:t>eedList64</w:t>
      </w:r>
      <w:r w:rsidR="00915248">
        <w:rPr>
          <w:color w:val="000000"/>
        </w:rPr>
        <w:t xml:space="preserve"> </w:t>
      </w:r>
      <w:r w:rsidR="00B75C5D">
        <w:rPr>
          <w:color w:val="000000"/>
        </w:rPr>
        <w:t>(&amp;s, &amp;item, count</w:t>
      </w:r>
      <w:proofErr w:type="gramStart"/>
      <w:r w:rsidR="00B75C5D">
        <w:rPr>
          <w:color w:val="000000"/>
        </w:rPr>
        <w:t>)</w:t>
      </w:r>
      <w:r w:rsidR="000B0227">
        <w:rPr>
          <w:color w:val="000000"/>
        </w:rPr>
        <w:t xml:space="preserve"> </w:t>
      </w:r>
      <w:r w:rsidR="000B0227">
        <w:rPr>
          <w:i/>
          <w:iCs/>
          <w:color w:val="008000"/>
        </w:rPr>
        <w:t>;</w:t>
      </w:r>
      <w:proofErr w:type="gramEnd"/>
      <w:r w:rsidR="000B0227">
        <w:rPr>
          <w:i/>
          <w:iCs/>
          <w:color w:val="008000"/>
        </w:rPr>
        <w:t>seed with array of 64-bit items</w:t>
      </w:r>
    </w:p>
    <w:p w:rsidR="000B0227" w:rsidRDefault="00CD564A" w:rsidP="000B0227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>s</w:t>
      </w:r>
      <w:r w:rsidR="000B0227">
        <w:rPr>
          <w:color w:val="000000"/>
        </w:rPr>
        <w:t>eedList32</w:t>
      </w:r>
      <w:r w:rsidR="00915248">
        <w:rPr>
          <w:color w:val="000000"/>
        </w:rPr>
        <w:t xml:space="preserve"> </w:t>
      </w:r>
      <w:r w:rsidR="00B75C5D">
        <w:rPr>
          <w:color w:val="000000"/>
        </w:rPr>
        <w:t>(&amp;s, &amp;item, count</w:t>
      </w:r>
      <w:proofErr w:type="gramStart"/>
      <w:r w:rsidR="00B75C5D">
        <w:rPr>
          <w:color w:val="000000"/>
        </w:rPr>
        <w:t>)</w:t>
      </w:r>
      <w:r w:rsidR="000B0227">
        <w:rPr>
          <w:color w:val="000000"/>
        </w:rPr>
        <w:t xml:space="preserve"> </w:t>
      </w:r>
      <w:r w:rsidR="000B0227">
        <w:rPr>
          <w:i/>
          <w:iCs/>
          <w:color w:val="008000"/>
        </w:rPr>
        <w:t>;</w:t>
      </w:r>
      <w:proofErr w:type="gramEnd"/>
      <w:r w:rsidR="000B0227">
        <w:rPr>
          <w:i/>
          <w:iCs/>
          <w:color w:val="008000"/>
        </w:rPr>
        <w:t>seed with array of 32-bit items</w:t>
      </w:r>
    </w:p>
    <w:p w:rsidR="000B0227" w:rsidRDefault="00CD564A" w:rsidP="000B0227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>s</w:t>
      </w:r>
      <w:r w:rsidR="000B0227">
        <w:rPr>
          <w:color w:val="000000"/>
        </w:rPr>
        <w:t>eedList16</w:t>
      </w:r>
      <w:r w:rsidR="00915248">
        <w:rPr>
          <w:color w:val="000000"/>
        </w:rPr>
        <w:t xml:space="preserve"> </w:t>
      </w:r>
      <w:r w:rsidR="00B75C5D">
        <w:rPr>
          <w:color w:val="000000"/>
        </w:rPr>
        <w:t>(&amp;s, &amp;item, count</w:t>
      </w:r>
      <w:proofErr w:type="gramStart"/>
      <w:r w:rsidR="00B75C5D">
        <w:rPr>
          <w:color w:val="000000"/>
        </w:rPr>
        <w:t>)</w:t>
      </w:r>
      <w:r w:rsidR="000B0227">
        <w:rPr>
          <w:color w:val="000000"/>
        </w:rPr>
        <w:t xml:space="preserve"> </w:t>
      </w:r>
      <w:r w:rsidR="000B0227">
        <w:rPr>
          <w:i/>
          <w:iCs/>
          <w:color w:val="008000"/>
        </w:rPr>
        <w:t>;</w:t>
      </w:r>
      <w:proofErr w:type="gramEnd"/>
      <w:r w:rsidR="000B0227">
        <w:rPr>
          <w:i/>
          <w:iCs/>
          <w:color w:val="008000"/>
        </w:rPr>
        <w:t>seed with array of 16-bit items</w:t>
      </w:r>
    </w:p>
    <w:p w:rsidR="000B0227" w:rsidRDefault="00CD564A" w:rsidP="000B0227">
      <w:pPr>
        <w:pStyle w:val="HTMLPreformatted"/>
        <w:shd w:val="clear" w:color="auto" w:fill="FFFFFF"/>
        <w:rPr>
          <w:color w:val="000000"/>
        </w:rPr>
      </w:pPr>
      <w:proofErr w:type="gramStart"/>
      <w:r>
        <w:rPr>
          <w:color w:val="000000"/>
        </w:rPr>
        <w:t>s</w:t>
      </w:r>
      <w:r w:rsidR="000B0227">
        <w:rPr>
          <w:color w:val="000000"/>
        </w:rPr>
        <w:t>eedList8</w:t>
      </w:r>
      <w:r w:rsidR="00915248">
        <w:rPr>
          <w:color w:val="000000"/>
        </w:rPr>
        <w:t xml:space="preserve">  </w:t>
      </w:r>
      <w:r w:rsidR="00B75C5D">
        <w:rPr>
          <w:color w:val="000000"/>
        </w:rPr>
        <w:t>(</w:t>
      </w:r>
      <w:proofErr w:type="gramEnd"/>
      <w:r w:rsidR="00B75C5D">
        <w:rPr>
          <w:color w:val="000000"/>
        </w:rPr>
        <w:t>&amp;s, &amp;item, count)</w:t>
      </w:r>
      <w:r w:rsidR="000B0227">
        <w:rPr>
          <w:color w:val="000000"/>
        </w:rPr>
        <w:t xml:space="preserve">  </w:t>
      </w:r>
      <w:r w:rsidR="000B0227">
        <w:rPr>
          <w:i/>
          <w:iCs/>
          <w:color w:val="008000"/>
        </w:rPr>
        <w:t>;seed with array of 8-bit items</w:t>
      </w:r>
    </w:p>
    <w:p w:rsidR="000B0227" w:rsidRDefault="00CD564A" w:rsidP="000B0227">
      <w:pPr>
        <w:pStyle w:val="HTMLPreformatted"/>
        <w:shd w:val="clear" w:color="auto" w:fill="FFFFFF"/>
        <w:rPr>
          <w:i/>
          <w:iCs/>
          <w:color w:val="008000"/>
        </w:rPr>
      </w:pPr>
      <w:proofErr w:type="spellStart"/>
      <w:proofErr w:type="gramStart"/>
      <w:r>
        <w:rPr>
          <w:color w:val="000000"/>
        </w:rPr>
        <w:t>s</w:t>
      </w:r>
      <w:r w:rsidR="000B0227">
        <w:rPr>
          <w:color w:val="000000"/>
        </w:rPr>
        <w:t>eedList</w:t>
      </w:r>
      <w:proofErr w:type="spellEnd"/>
      <w:proofErr w:type="gramEnd"/>
      <w:r w:rsidR="00915248">
        <w:rPr>
          <w:color w:val="000000"/>
        </w:rPr>
        <w:t xml:space="preserve">   (</w:t>
      </w:r>
      <w:r w:rsidR="00B75C5D">
        <w:rPr>
          <w:color w:val="000000"/>
        </w:rPr>
        <w:t>&amp;s, &amp;item, count)</w:t>
      </w:r>
      <w:r w:rsidR="000B0227">
        <w:rPr>
          <w:color w:val="000000"/>
        </w:rPr>
        <w:t xml:space="preserve">   </w:t>
      </w:r>
      <w:r w:rsidR="000B0227">
        <w:rPr>
          <w:i/>
          <w:iCs/>
          <w:color w:val="008000"/>
        </w:rPr>
        <w:t>;seed byte count w/ best method</w:t>
      </w:r>
    </w:p>
    <w:p w:rsidR="00AD0870" w:rsidRDefault="00AD0870" w:rsidP="000B0227">
      <w:pPr>
        <w:pStyle w:val="HTMLPreformatted"/>
        <w:shd w:val="clear" w:color="auto" w:fill="FFFFFF"/>
        <w:rPr>
          <w:color w:val="000000"/>
        </w:rPr>
      </w:pPr>
    </w:p>
    <w:p w:rsidR="00641029" w:rsidRDefault="00915248" w:rsidP="00641029">
      <w:pPr>
        <w:pStyle w:val="HTMLPreformatted"/>
        <w:shd w:val="clear" w:color="auto" w:fill="FFFFFF"/>
        <w:rPr>
          <w:i/>
          <w:iCs/>
          <w:color w:val="008000"/>
        </w:rPr>
      </w:pPr>
      <w:r>
        <w:rPr>
          <w:i/>
          <w:iCs/>
          <w:color w:val="008000"/>
        </w:rPr>
        <w:lastRenderedPageBreak/>
        <w:t xml:space="preserve">; </w:t>
      </w:r>
      <w:proofErr w:type="gramStart"/>
      <w:r>
        <w:rPr>
          <w:i/>
          <w:iCs/>
          <w:color w:val="008000"/>
        </w:rPr>
        <w:t>when</w:t>
      </w:r>
      <w:proofErr w:type="gramEnd"/>
      <w:r>
        <w:rPr>
          <w:i/>
          <w:iCs/>
          <w:color w:val="008000"/>
        </w:rPr>
        <w:t xml:space="preserve"> wrapped as a C++</w:t>
      </w:r>
      <w:r w:rsidR="00641029">
        <w:rPr>
          <w:i/>
          <w:iCs/>
          <w:color w:val="008000"/>
        </w:rPr>
        <w:t xml:space="preserve"> object the last entry above</w:t>
      </w:r>
    </w:p>
    <w:p w:rsidR="00641029" w:rsidRDefault="00641029" w:rsidP="00641029">
      <w:pPr>
        <w:pStyle w:val="HTMLPreformatted"/>
        <w:shd w:val="clear" w:color="auto" w:fill="FFFFFF"/>
        <w:rPr>
          <w:color w:val="000000"/>
        </w:rPr>
      </w:pPr>
      <w:r>
        <w:rPr>
          <w:i/>
          <w:iCs/>
          <w:color w:val="008000"/>
        </w:rPr>
        <w:t xml:space="preserve">; is called like </w:t>
      </w:r>
      <w:proofErr w:type="spellStart"/>
      <w:r>
        <w:rPr>
          <w:i/>
          <w:iCs/>
          <w:color w:val="008000"/>
        </w:rPr>
        <w:t>obj</w:t>
      </w:r>
      <w:proofErr w:type="spellEnd"/>
      <w:r>
        <w:rPr>
          <w:i/>
          <w:iCs/>
          <w:color w:val="008000"/>
        </w:rPr>
        <w:t>-&gt;</w:t>
      </w:r>
      <w:proofErr w:type="spellStart"/>
      <w:proofErr w:type="gramStart"/>
      <w:r>
        <w:rPr>
          <w:i/>
          <w:iCs/>
          <w:color w:val="008000"/>
        </w:rPr>
        <w:t>SeedList</w:t>
      </w:r>
      <w:proofErr w:type="spellEnd"/>
      <w:r>
        <w:rPr>
          <w:i/>
          <w:iCs/>
          <w:color w:val="008000"/>
        </w:rPr>
        <w:t>(</w:t>
      </w:r>
      <w:proofErr w:type="gramEnd"/>
      <w:r>
        <w:rPr>
          <w:i/>
          <w:iCs/>
          <w:color w:val="008000"/>
        </w:rPr>
        <w:t>&amp;item, count);</w:t>
      </w:r>
    </w:p>
    <w:p w:rsidR="008A3A6B" w:rsidRDefault="008A3A6B" w:rsidP="000E4F96"/>
    <w:p w:rsidR="00106357" w:rsidRPr="00106357" w:rsidRDefault="00106357" w:rsidP="000E4F96">
      <w:pPr>
        <w:rPr>
          <w:b/>
        </w:rPr>
      </w:pPr>
      <w:proofErr w:type="gramStart"/>
      <w:r w:rsidRPr="00106357">
        <w:rPr>
          <w:b/>
        </w:rPr>
        <w:t xml:space="preserve">MISCELLANEOUS </w:t>
      </w:r>
      <w:r>
        <w:rPr>
          <w:b/>
        </w:rPr>
        <w:t xml:space="preserve"> </w:t>
      </w:r>
      <w:r w:rsidRPr="00106357">
        <w:rPr>
          <w:b/>
        </w:rPr>
        <w:t>RAMBLINGS</w:t>
      </w:r>
      <w:proofErr w:type="gramEnd"/>
    </w:p>
    <w:p w:rsidR="00106357" w:rsidRDefault="00106357" w:rsidP="000E4F96"/>
    <w:p w:rsidR="005602FB" w:rsidRDefault="005602FB" w:rsidP="000E4F96">
      <w:r>
        <w:t>Other that the necessary memory access</w:t>
      </w:r>
      <w:r w:rsidR="00AA0537">
        <w:t xml:space="preserve"> (assume briefly that </w:t>
      </w:r>
      <w:proofErr w:type="gramStart"/>
      <w:r w:rsidR="00AA0537">
        <w:t>mix(</w:t>
      </w:r>
      <w:proofErr w:type="gramEnd"/>
      <w:r w:rsidR="00AA0537">
        <w:t>) is performed entirely in registers) mix() could be implemented in many ARM processors in only 20 instructions.</w:t>
      </w:r>
    </w:p>
    <w:p w:rsidR="005602FB" w:rsidRDefault="005602FB" w:rsidP="000E4F96"/>
    <w:p w:rsidR="003D00D7" w:rsidRDefault="003D00D7" w:rsidP="000E4F96">
      <w:r>
        <w:t xml:space="preserve">This </w:t>
      </w:r>
      <w:r w:rsidR="00D912AC">
        <w:t>PRNG is not a speed demon</w:t>
      </w:r>
      <w:r>
        <w:t xml:space="preserve">. In </w:t>
      </w:r>
      <w:r w:rsidR="00111B27">
        <w:t xml:space="preserve">the designer’s hand-coded </w:t>
      </w:r>
      <w:r>
        <w:t xml:space="preserve">assembly the 10-word </w:t>
      </w:r>
      <w:proofErr w:type="gramStart"/>
      <w:r>
        <w:t>mix(</w:t>
      </w:r>
      <w:proofErr w:type="gramEnd"/>
      <w:r>
        <w:t>) requires 13 memory fetches and 10 memory stores.</w:t>
      </w:r>
      <w:r w:rsidR="003F0631">
        <w:t xml:space="preserve"> </w:t>
      </w:r>
      <w:r w:rsidR="004E78D6">
        <w:t xml:space="preserve">It would be the rare optimizer that could do as well. </w:t>
      </w:r>
      <w:r w:rsidR="003F0631">
        <w:t>Using the “</w:t>
      </w:r>
      <w:proofErr w:type="spellStart"/>
      <w:r w:rsidR="00CD564A">
        <w:rPr>
          <w:rFonts w:ascii="Courier New" w:hAnsi="Courier New" w:cs="Courier New"/>
          <w:color w:val="000000"/>
        </w:rPr>
        <w:t>r</w:t>
      </w:r>
      <w:r w:rsidR="003F0631" w:rsidRPr="003F0631">
        <w:rPr>
          <w:rFonts w:ascii="Courier New" w:hAnsi="Courier New" w:cs="Courier New"/>
          <w:color w:val="000000"/>
        </w:rPr>
        <w:t>andomList</w:t>
      </w:r>
      <w:proofErr w:type="spellEnd"/>
      <w:r w:rsidR="003F0631">
        <w:rPr>
          <w:color w:val="000000"/>
        </w:rPr>
        <w:t xml:space="preserve">” forms many CPUs would assess the seed words </w:t>
      </w:r>
      <w:r w:rsidR="004E78D6">
        <w:rPr>
          <w:color w:val="000000"/>
        </w:rPr>
        <w:t xml:space="preserve">almost entirely </w:t>
      </w:r>
      <w:r w:rsidR="003F0631">
        <w:rPr>
          <w:color w:val="000000"/>
        </w:rPr>
        <w:t>from cache RAM</w:t>
      </w:r>
      <w:r w:rsidR="004E78D6">
        <w:rPr>
          <w:color w:val="000000"/>
        </w:rPr>
        <w:t>.</w:t>
      </w:r>
    </w:p>
    <w:p w:rsidR="003D00D7" w:rsidRDefault="003D00D7" w:rsidP="000E4F96"/>
    <w:p w:rsidR="003A28BE" w:rsidRDefault="003A28BE" w:rsidP="000E4F96">
      <w:r>
        <w:t xml:space="preserve">The algorithm designer speculates that pbRand1032 is as good as </w:t>
      </w:r>
      <w:r w:rsidR="003F0631">
        <w:t>SHA</w:t>
      </w:r>
      <w:r>
        <w:t xml:space="preserve">256 and that pbRand2032 is likely better than </w:t>
      </w:r>
      <w:r w:rsidR="003F0631">
        <w:t>SHA</w:t>
      </w:r>
      <w:r>
        <w:t xml:space="preserve">384. </w:t>
      </w:r>
      <w:r w:rsidR="00111B27">
        <w:t xml:space="preserve">(Or possibly even </w:t>
      </w:r>
      <w:r w:rsidR="003F0631">
        <w:t>SHA</w:t>
      </w:r>
      <w:r w:rsidR="00111B27">
        <w:t xml:space="preserve">512.) </w:t>
      </w:r>
      <w:r>
        <w:t xml:space="preserve">When seeding with </w:t>
      </w:r>
      <w:proofErr w:type="spellStart"/>
      <w:r>
        <w:t>int</w:t>
      </w:r>
      <w:proofErr w:type="spellEnd"/>
      <w:r>
        <w:t xml:space="preserve"> arrays the </w:t>
      </w:r>
      <w:proofErr w:type="spellStart"/>
      <w:r>
        <w:t>pbRand</w:t>
      </w:r>
      <w:proofErr w:type="spellEnd"/>
      <w:r>
        <w:t xml:space="preserve"> forms are likely </w:t>
      </w:r>
      <w:r w:rsidR="004E2ECE">
        <w:t xml:space="preserve">somewhat </w:t>
      </w:r>
      <w:r>
        <w:t xml:space="preserve">faster. The </w:t>
      </w:r>
      <w:proofErr w:type="spellStart"/>
      <w:r>
        <w:t>pbRand</w:t>
      </w:r>
      <w:proofErr w:type="spellEnd"/>
      <w:r>
        <w:t xml:space="preserve"> forms have the charm of being able to extract additional </w:t>
      </w:r>
      <w:r w:rsidR="00111B27">
        <w:t xml:space="preserve">related </w:t>
      </w:r>
      <w:r>
        <w:t>randomness following the “</w:t>
      </w:r>
      <w:r w:rsidR="003F0631">
        <w:t>SHA</w:t>
      </w:r>
      <w:r w:rsidR="00111B27">
        <w:t>...</w:t>
      </w:r>
      <w:r>
        <w:t>” usage.</w:t>
      </w:r>
      <w:r w:rsidR="004E78D6">
        <w:t xml:space="preserve"> And for memory-constrained systems</w:t>
      </w:r>
      <w:r w:rsidR="00A41AC7">
        <w:t>,</w:t>
      </w:r>
      <w:r w:rsidR="004E78D6">
        <w:t xml:space="preserve"> doing so using </w:t>
      </w:r>
      <w:r w:rsidR="00915248">
        <w:t xml:space="preserve">somewhat </w:t>
      </w:r>
      <w:r w:rsidR="004E78D6">
        <w:t>less RAM.</w:t>
      </w:r>
    </w:p>
    <w:p w:rsidR="000332DB" w:rsidRDefault="000332DB" w:rsidP="000E4F96"/>
    <w:p w:rsidR="007130B6" w:rsidRDefault="007130B6" w:rsidP="000E4F96">
      <w:r>
        <w:t>It might be almost as good to replace…</w:t>
      </w:r>
    </w:p>
    <w:p w:rsidR="007130B6" w:rsidRDefault="007130B6" w:rsidP="007130B6">
      <w:pPr>
        <w:pStyle w:val="Code"/>
      </w:pPr>
    </w:p>
    <w:p w:rsidR="007130B6" w:rsidRDefault="007130B6" w:rsidP="007130B6">
      <w:pPr>
        <w:pStyle w:val="Code"/>
      </w:pPr>
      <w:r>
        <w:t>seed[3] += seed[0]</w:t>
      </w:r>
      <w:r w:rsidR="004052DE">
        <w:t>; seed[3] ^=</w:t>
      </w:r>
      <w:r>
        <w:t xml:space="preserve"> rol(seed[2],1);</w:t>
      </w:r>
    </w:p>
    <w:p w:rsidR="007130B6" w:rsidRDefault="007130B6" w:rsidP="007130B6">
      <w:r>
        <w:t>…with…</w:t>
      </w:r>
    </w:p>
    <w:p w:rsidR="007130B6" w:rsidRDefault="007130B6" w:rsidP="007130B6">
      <w:pPr>
        <w:pStyle w:val="Code"/>
      </w:pPr>
      <w:r>
        <w:t>seed[3] += rol(seed[0],1);</w:t>
      </w:r>
    </w:p>
    <w:p w:rsidR="007130B6" w:rsidRDefault="007130B6" w:rsidP="007130B6">
      <w:pPr>
        <w:pStyle w:val="Code"/>
      </w:pPr>
    </w:p>
    <w:p w:rsidR="007130B6" w:rsidRDefault="007130B6" w:rsidP="000E4F96">
      <w:r>
        <w:t xml:space="preserve">…used </w:t>
      </w:r>
      <w:r w:rsidR="003F0631">
        <w:t xml:space="preserve">with the </w:t>
      </w:r>
      <w:r w:rsidR="004E78D6">
        <w:t xml:space="preserve">seed indexes modulo </w:t>
      </w:r>
      <w:r w:rsidR="003F0631">
        <w:t xml:space="preserve">10 as in the almost-the-mix shown earlier in this document. </w:t>
      </w:r>
      <w:r>
        <w:t xml:space="preserve">However, the same </w:t>
      </w:r>
      <w:r w:rsidR="00915248">
        <w:t>number</w:t>
      </w:r>
      <w:r>
        <w:t xml:space="preserve"> of memory access</w:t>
      </w:r>
      <w:r w:rsidR="00915248">
        <w:t>es</w:t>
      </w:r>
      <w:r>
        <w:t xml:space="preserve"> would be necessary even with hand</w:t>
      </w:r>
      <w:r w:rsidR="004E78D6">
        <w:t>-</w:t>
      </w:r>
      <w:r>
        <w:t xml:space="preserve">optimized code. </w:t>
      </w:r>
    </w:p>
    <w:p w:rsidR="00EA498A" w:rsidRDefault="00EA498A" w:rsidP="000E4F96"/>
    <w:p w:rsidR="00FA3DA8" w:rsidRDefault="00F031C9" w:rsidP="00FA3DA8">
      <w:r>
        <w:t>There is a compile/assembly option, USE_XOR_SHIFT, which if used adds a little extra processor time to random number generation. In the C++ code it replaces a s</w:t>
      </w:r>
      <w:r w:rsidR="00DA24B3">
        <w:t>i</w:t>
      </w:r>
      <w:r>
        <w:t>ngle rotate with</w:t>
      </w:r>
      <w:r w:rsidR="00EA498A">
        <w:t xml:space="preserve"> </w:t>
      </w:r>
      <w:r w:rsidR="00D25BE5">
        <w:rPr>
          <w:rFonts w:ascii="Courier New" w:hAnsi="Courier New" w:cs="Courier New"/>
          <w:b/>
          <w:sz w:val="20"/>
        </w:rPr>
        <w:t>t2^= t2&gt;&gt;</w:t>
      </w:r>
      <w:r w:rsidR="00EA498A" w:rsidRPr="00AA0537">
        <w:rPr>
          <w:rFonts w:ascii="Courier New" w:hAnsi="Courier New" w:cs="Courier New"/>
          <w:b/>
          <w:sz w:val="20"/>
        </w:rPr>
        <w:t>11; t2</w:t>
      </w:r>
      <w:r w:rsidR="00D25BE5">
        <w:rPr>
          <w:rFonts w:ascii="Courier New" w:hAnsi="Courier New" w:cs="Courier New"/>
          <w:b/>
          <w:sz w:val="20"/>
        </w:rPr>
        <w:t>^= t2</w:t>
      </w:r>
      <w:r w:rsidR="00EA498A" w:rsidRPr="00AA0537">
        <w:rPr>
          <w:rFonts w:ascii="Courier New" w:hAnsi="Courier New" w:cs="Courier New"/>
          <w:b/>
          <w:sz w:val="20"/>
        </w:rPr>
        <w:t>&lt;&lt;17; t2</w:t>
      </w:r>
      <w:r w:rsidR="00D25BE5">
        <w:rPr>
          <w:rFonts w:ascii="Courier New" w:hAnsi="Courier New" w:cs="Courier New"/>
          <w:b/>
          <w:sz w:val="20"/>
        </w:rPr>
        <w:t>^= t2&gt;&gt;</w:t>
      </w:r>
      <w:r w:rsidR="00EA498A" w:rsidRPr="00AA0537">
        <w:rPr>
          <w:rFonts w:ascii="Courier New" w:hAnsi="Courier New" w:cs="Courier New"/>
          <w:b/>
          <w:sz w:val="20"/>
        </w:rPr>
        <w:t>13;</w:t>
      </w:r>
      <w:r w:rsidR="00EA498A">
        <w:t xml:space="preserve"> </w:t>
      </w:r>
      <w:proofErr w:type="gramStart"/>
      <w:r w:rsidR="00EA498A">
        <w:t>This</w:t>
      </w:r>
      <w:proofErr w:type="gramEnd"/>
      <w:r w:rsidR="00EA498A">
        <w:t xml:space="preserve"> is one of </w:t>
      </w:r>
      <w:r w:rsidR="004052DE">
        <w:t xml:space="preserve">648 </w:t>
      </w:r>
      <w:r w:rsidR="00EA498A">
        <w:t xml:space="preserve">different </w:t>
      </w:r>
      <w:proofErr w:type="spellStart"/>
      <w:r w:rsidR="00EA498A">
        <w:t>xorshifts</w:t>
      </w:r>
      <w:proofErr w:type="spellEnd"/>
      <w:r w:rsidR="00EA498A">
        <w:t xml:space="preserve"> given in </w:t>
      </w:r>
      <w:r w:rsidR="00FA3DA8">
        <w:t xml:space="preserve">Dr. George </w:t>
      </w:r>
      <w:proofErr w:type="spellStart"/>
      <w:r w:rsidR="00FA3DA8">
        <w:t>Marsaglia’s</w:t>
      </w:r>
      <w:proofErr w:type="spellEnd"/>
      <w:r w:rsidR="00FA3DA8" w:rsidRPr="00FA3DA8">
        <w:t xml:space="preserve"> </w:t>
      </w:r>
      <w:r w:rsidR="00194131">
        <w:t>“</w:t>
      </w:r>
      <w:proofErr w:type="spellStart"/>
      <w:r w:rsidR="00FA3DA8">
        <w:t>Xorshift</w:t>
      </w:r>
      <w:proofErr w:type="spellEnd"/>
      <w:r w:rsidR="00FA3DA8">
        <w:t xml:space="preserve"> RNGs</w:t>
      </w:r>
      <w:r w:rsidR="00194131">
        <w:t>”</w:t>
      </w:r>
      <w:r w:rsidR="00FA3DA8">
        <w:t xml:space="preserve">. All given </w:t>
      </w:r>
      <w:proofErr w:type="spellStart"/>
      <w:r w:rsidR="00FA3DA8">
        <w:t>xorshift</w:t>
      </w:r>
      <w:proofErr w:type="spellEnd"/>
      <w:r w:rsidR="00FA3DA8">
        <w:t xml:space="preserve"> parameters map one unsigned 32-bit value into another value with good r</w:t>
      </w:r>
      <w:r w:rsidR="005602FB">
        <w:t>andomness</w:t>
      </w:r>
      <w:r w:rsidR="001360A0">
        <w:t xml:space="preserve"> (except zero which remains unchanged)</w:t>
      </w:r>
      <w:r w:rsidR="005602FB">
        <w:t xml:space="preserve">. It is used here </w:t>
      </w:r>
      <w:r>
        <w:t xml:space="preserve">as an option </w:t>
      </w:r>
      <w:r w:rsidR="005602FB">
        <w:t>to heap</w:t>
      </w:r>
      <w:r w:rsidR="00FA3DA8">
        <w:t xml:space="preserve"> additional frustration </w:t>
      </w:r>
      <w:r w:rsidR="005602FB">
        <w:t>up</w:t>
      </w:r>
      <w:r w:rsidR="00FA3DA8">
        <w:t>on attempts to derive the seed table from multiple sequential returned values.</w:t>
      </w:r>
      <w:r w:rsidR="004052DE">
        <w:t xml:space="preserve"> For 64-bit seed table words replace (11, 17, </w:t>
      </w:r>
      <w:proofErr w:type="gramStart"/>
      <w:r w:rsidR="004052DE">
        <w:t>13</w:t>
      </w:r>
      <w:proofErr w:type="gramEnd"/>
      <w:r w:rsidR="004052DE">
        <w:t>) with (</w:t>
      </w:r>
      <w:r w:rsidR="004052DE" w:rsidRPr="004052DE">
        <w:t>15,</w:t>
      </w:r>
      <w:r w:rsidR="004052DE">
        <w:t xml:space="preserve"> </w:t>
      </w:r>
      <w:r w:rsidR="004052DE" w:rsidRPr="004052DE">
        <w:t>13,</w:t>
      </w:r>
      <w:r w:rsidR="004052DE">
        <w:t xml:space="preserve"> </w:t>
      </w:r>
      <w:r w:rsidR="004052DE" w:rsidRPr="004052DE">
        <w:t>28</w:t>
      </w:r>
      <w:r w:rsidR="004052DE">
        <w:t>)</w:t>
      </w:r>
    </w:p>
    <w:p w:rsidR="00EA498A" w:rsidRDefault="00EA498A" w:rsidP="000E4F96"/>
    <w:p w:rsidR="005602FB" w:rsidRDefault="005602FB" w:rsidP="005602FB">
      <w:r>
        <w:t xml:space="preserve">In many ARM processors, the </w:t>
      </w:r>
      <w:proofErr w:type="spellStart"/>
      <w:r>
        <w:t>xorshifts</w:t>
      </w:r>
      <w:proofErr w:type="spellEnd"/>
      <w:r>
        <w:t xml:space="preserve"> replace </w:t>
      </w:r>
      <w:r w:rsidR="001C13A5">
        <w:t xml:space="preserve">(the original design of) </w:t>
      </w:r>
      <w:r>
        <w:t xml:space="preserve">one rotate with three instructions. On Intel x64 three of (copy, shift, </w:t>
      </w:r>
      <w:proofErr w:type="spellStart"/>
      <w:proofErr w:type="gramStart"/>
      <w:r>
        <w:t>xor</w:t>
      </w:r>
      <w:proofErr w:type="spellEnd"/>
      <w:proofErr w:type="gramEnd"/>
      <w:r>
        <w:t xml:space="preserve">) is needed. For 64-bit seed words over 2000 </w:t>
      </w:r>
      <w:proofErr w:type="spellStart"/>
      <w:r>
        <w:t>xorshift</w:t>
      </w:r>
      <w:proofErr w:type="spellEnd"/>
      <w:r>
        <w:t xml:space="preserve"> PRNG mappings of 64-bit values exist.</w:t>
      </w:r>
    </w:p>
    <w:p w:rsidR="004052DE" w:rsidRDefault="004052DE" w:rsidP="00EA498A"/>
    <w:p w:rsidR="004052DE" w:rsidRPr="00F27D3A" w:rsidRDefault="004052DE" w:rsidP="00EA498A"/>
    <w:sectPr w:rsidR="004052DE" w:rsidRPr="00F27D3A" w:rsidSect="007C4FA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doNotDisplayPageBoundarie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TA1NjExMTW2MDA3MDJU0lEKTi0uzszPAymwrAUARxGO9CwAAAA="/>
  </w:docVars>
  <w:rsids>
    <w:rsidRoot w:val="00F96AEE"/>
    <w:rsid w:val="00005F97"/>
    <w:rsid w:val="000171D2"/>
    <w:rsid w:val="000332DB"/>
    <w:rsid w:val="0008290B"/>
    <w:rsid w:val="000B0227"/>
    <w:rsid w:val="000E4F96"/>
    <w:rsid w:val="0010373E"/>
    <w:rsid w:val="00106357"/>
    <w:rsid w:val="00111B27"/>
    <w:rsid w:val="00116225"/>
    <w:rsid w:val="001254EC"/>
    <w:rsid w:val="001360A0"/>
    <w:rsid w:val="00157E06"/>
    <w:rsid w:val="00187431"/>
    <w:rsid w:val="00194131"/>
    <w:rsid w:val="001C13A5"/>
    <w:rsid w:val="001E135C"/>
    <w:rsid w:val="001F0767"/>
    <w:rsid w:val="00223188"/>
    <w:rsid w:val="00292D07"/>
    <w:rsid w:val="00293E6D"/>
    <w:rsid w:val="0034010D"/>
    <w:rsid w:val="003413CA"/>
    <w:rsid w:val="00362659"/>
    <w:rsid w:val="00393621"/>
    <w:rsid w:val="00395461"/>
    <w:rsid w:val="003A28BE"/>
    <w:rsid w:val="003B7A7A"/>
    <w:rsid w:val="003D00D7"/>
    <w:rsid w:val="003D1E77"/>
    <w:rsid w:val="003F0631"/>
    <w:rsid w:val="004052DE"/>
    <w:rsid w:val="0047594C"/>
    <w:rsid w:val="004A63A6"/>
    <w:rsid w:val="004E2ECE"/>
    <w:rsid w:val="004E78B1"/>
    <w:rsid w:val="004E78D6"/>
    <w:rsid w:val="004F58D3"/>
    <w:rsid w:val="0055275B"/>
    <w:rsid w:val="005602FB"/>
    <w:rsid w:val="00574C7B"/>
    <w:rsid w:val="00577349"/>
    <w:rsid w:val="00586C2E"/>
    <w:rsid w:val="005B7DC9"/>
    <w:rsid w:val="005D287D"/>
    <w:rsid w:val="00641029"/>
    <w:rsid w:val="006E24C5"/>
    <w:rsid w:val="007130B6"/>
    <w:rsid w:val="007204BD"/>
    <w:rsid w:val="00740033"/>
    <w:rsid w:val="0078464B"/>
    <w:rsid w:val="0079593A"/>
    <w:rsid w:val="007A3A1E"/>
    <w:rsid w:val="007C4FAD"/>
    <w:rsid w:val="007D719E"/>
    <w:rsid w:val="007F6317"/>
    <w:rsid w:val="00821957"/>
    <w:rsid w:val="0083754C"/>
    <w:rsid w:val="0088209F"/>
    <w:rsid w:val="0089608B"/>
    <w:rsid w:val="008A3A6B"/>
    <w:rsid w:val="008A4273"/>
    <w:rsid w:val="0090551F"/>
    <w:rsid w:val="00915248"/>
    <w:rsid w:val="00965BAC"/>
    <w:rsid w:val="00970674"/>
    <w:rsid w:val="009822B6"/>
    <w:rsid w:val="009A30A0"/>
    <w:rsid w:val="009D2E8E"/>
    <w:rsid w:val="009E384F"/>
    <w:rsid w:val="009E52D2"/>
    <w:rsid w:val="009F0EC8"/>
    <w:rsid w:val="00A41AC7"/>
    <w:rsid w:val="00A549A9"/>
    <w:rsid w:val="00A65404"/>
    <w:rsid w:val="00A72D35"/>
    <w:rsid w:val="00AA0537"/>
    <w:rsid w:val="00AC16C1"/>
    <w:rsid w:val="00AD0870"/>
    <w:rsid w:val="00B226A2"/>
    <w:rsid w:val="00B52D07"/>
    <w:rsid w:val="00B55947"/>
    <w:rsid w:val="00B75C5D"/>
    <w:rsid w:val="00BC06C0"/>
    <w:rsid w:val="00C152CF"/>
    <w:rsid w:val="00C167A0"/>
    <w:rsid w:val="00CB22CC"/>
    <w:rsid w:val="00CC59D0"/>
    <w:rsid w:val="00CD564A"/>
    <w:rsid w:val="00CD5E4F"/>
    <w:rsid w:val="00CF2D3F"/>
    <w:rsid w:val="00D25BE5"/>
    <w:rsid w:val="00D912AC"/>
    <w:rsid w:val="00DA24B3"/>
    <w:rsid w:val="00E13156"/>
    <w:rsid w:val="00E43FD2"/>
    <w:rsid w:val="00E75696"/>
    <w:rsid w:val="00EA498A"/>
    <w:rsid w:val="00F031C9"/>
    <w:rsid w:val="00F27D3A"/>
    <w:rsid w:val="00F35E1C"/>
    <w:rsid w:val="00F36686"/>
    <w:rsid w:val="00F664D8"/>
    <w:rsid w:val="00F86038"/>
    <w:rsid w:val="00F96AEE"/>
    <w:rsid w:val="00FA3D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2D07"/>
    <w:rPr>
      <w:rFonts w:ascii="Times New Roman" w:hAnsi="Times New Roman" w:cs="Times New Roman"/>
      <w:sz w:val="24"/>
      <w:szCs w:val="20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rsid w:val="00005F97"/>
    <w:pPr>
      <w:shd w:val="clear" w:color="auto" w:fill="FFFFFF"/>
      <w:spacing w:before="40" w:after="40"/>
      <w:ind w:left="720"/>
      <w:contextualSpacing/>
    </w:pPr>
    <w:rPr>
      <w:rFonts w:ascii="Courier New" w:hAnsi="Courier New" w:cs="Courier New"/>
      <w:noProof/>
      <w:color w:val="000000"/>
      <w:sz w:val="20"/>
    </w:rPr>
  </w:style>
  <w:style w:type="paragraph" w:customStyle="1" w:styleId="myNormal">
    <w:name w:val="myNormal"/>
    <w:basedOn w:val="Normal"/>
    <w:rsid w:val="0089608B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654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65404"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7652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81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23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51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5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2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26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64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04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0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2</TotalTime>
  <Pages>1</Pages>
  <Words>1417</Words>
  <Characters>8079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4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</dc:creator>
  <cp:keywords/>
  <dc:description/>
  <cp:lastModifiedBy>Peter</cp:lastModifiedBy>
  <cp:revision>6</cp:revision>
  <dcterms:created xsi:type="dcterms:W3CDTF">2020-11-22T15:59:00Z</dcterms:created>
  <dcterms:modified xsi:type="dcterms:W3CDTF">2021-06-22T17:06:00Z</dcterms:modified>
</cp:coreProperties>
</file>